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1523E97" w14:textId="53302305" w:rsidR="008A6AF9" w:rsidRDefault="00C814F9" w:rsidP="00C814F9">
      <w:pPr>
        <w:pStyle w:val="Title"/>
      </w:pPr>
      <w:r>
        <w:t xml:space="preserve">Example Role Description: </w:t>
      </w:r>
      <w:r w:rsidR="00350204">
        <w:t xml:space="preserve">Digital Preservation </w:t>
      </w:r>
      <w:r w:rsidR="00E45802">
        <w:t>Archivist or Librarian</w:t>
      </w:r>
    </w:p>
    <w:p w14:paraId="011D1858" w14:textId="543B918E" w:rsidR="00484B5B" w:rsidRDefault="00484B5B" w:rsidP="00484B5B"/>
    <w:p w14:paraId="27BF47A5" w14:textId="77777777" w:rsidR="002E47C1" w:rsidRDefault="00484B5B" w:rsidP="002E47C1">
      <w:pPr>
        <w:spacing w:after="120"/>
      </w:pPr>
      <w:r>
        <w:t xml:space="preserve">The following table provides an example of a role description developed using the DPC’s Competency Framework. </w:t>
      </w:r>
    </w:p>
    <w:p w14:paraId="0E281A3E" w14:textId="60632A48" w:rsidR="002E47C1" w:rsidRDefault="00484B5B" w:rsidP="002E47C1">
      <w:pPr>
        <w:spacing w:after="120"/>
      </w:pPr>
      <w:r>
        <w:t>Th</w:t>
      </w:r>
      <w:r w:rsidR="002E47C1">
        <w:t>is</w:t>
      </w:r>
      <w:r>
        <w:t xml:space="preserve"> role description </w:t>
      </w:r>
      <w:r w:rsidR="00F21F67">
        <w:t>presents</w:t>
      </w:r>
      <w:r>
        <w:t xml:space="preserve"> the competencies</w:t>
      </w:r>
      <w:r w:rsidR="007C2B55">
        <w:t xml:space="preserve"> </w:t>
      </w:r>
      <w:r w:rsidR="00335DCB">
        <w:t xml:space="preserve">a </w:t>
      </w:r>
      <w:r w:rsidR="007C2B55">
        <w:t xml:space="preserve">“Digital Preservation </w:t>
      </w:r>
      <w:r w:rsidR="00E45802">
        <w:t>Archivist or Librarian</w:t>
      </w:r>
      <w:r w:rsidR="007C2B55">
        <w:t xml:space="preserve">” </w:t>
      </w:r>
      <w:r>
        <w:t xml:space="preserve">might be expected to have </w:t>
      </w:r>
      <w:r w:rsidR="007C2B55">
        <w:t xml:space="preserve">after </w:t>
      </w:r>
      <w:r w:rsidR="00E34A7A">
        <w:t>some experience in the position</w:t>
      </w:r>
      <w:r>
        <w:t>.</w:t>
      </w:r>
    </w:p>
    <w:p w14:paraId="0C4BC729" w14:textId="764C8D76" w:rsidR="00484B5B" w:rsidRDefault="00516B75" w:rsidP="002E47C1">
      <w:pPr>
        <w:spacing w:after="120"/>
      </w:pPr>
      <w:r>
        <w:t>Th</w:t>
      </w:r>
      <w:r w:rsidR="002E47C1">
        <w:t>e</w:t>
      </w:r>
      <w:r>
        <w:t xml:space="preserve"> </w:t>
      </w:r>
      <w:r w:rsidR="007C2B55">
        <w:t xml:space="preserve">“Digital Preservation </w:t>
      </w:r>
      <w:r w:rsidR="00E45802">
        <w:t>Archivist or Librarian</w:t>
      </w:r>
      <w:r w:rsidR="007C2B55">
        <w:t xml:space="preserve">” </w:t>
      </w:r>
      <w:r>
        <w:t xml:space="preserve">role does not refer to a specific position but broadly refers </w:t>
      </w:r>
      <w:r w:rsidR="007C2B55">
        <w:t xml:space="preserve">to a </w:t>
      </w:r>
      <w:r w:rsidR="00E45802">
        <w:t>practitioner with at least 3-5 years</w:t>
      </w:r>
      <w:r w:rsidR="0065571C">
        <w:t xml:space="preserve"> of</w:t>
      </w:r>
      <w:r w:rsidR="00E45802">
        <w:t xml:space="preserve"> experience working in digital preservation who has some more senior responsibilities such as line management of staff or developing processes and approaches to digital preservation</w:t>
      </w:r>
      <w:r w:rsidR="007C2B55">
        <w:t xml:space="preserve">. When hiring </w:t>
      </w:r>
      <w:r w:rsidR="00F21F67">
        <w:t>for</w:t>
      </w:r>
      <w:r w:rsidR="007C2B55">
        <w:t xml:space="preserve"> such a role</w:t>
      </w:r>
      <w:r w:rsidR="00F21F67">
        <w:t>,</w:t>
      </w:r>
      <w:r w:rsidR="007C2B55">
        <w:t xml:space="preserve"> it would be expected that applicants </w:t>
      </w:r>
      <w:r w:rsidR="002E47C1">
        <w:t xml:space="preserve">will </w:t>
      </w:r>
      <w:r w:rsidR="007C2B55">
        <w:t>have some</w:t>
      </w:r>
      <w:r w:rsidR="002E47C1">
        <w:t>,</w:t>
      </w:r>
      <w:r w:rsidR="0065571C">
        <w:t xml:space="preserve"> </w:t>
      </w:r>
      <w:r w:rsidR="007C2B55">
        <w:t xml:space="preserve">but not </w:t>
      </w:r>
      <w:r w:rsidR="003B7019">
        <w:t>all</w:t>
      </w:r>
      <w:r w:rsidR="002E47C1">
        <w:t>,</w:t>
      </w:r>
      <w:r w:rsidR="003B7019">
        <w:t xml:space="preserve"> of the</w:t>
      </w:r>
      <w:r w:rsidR="002E47C1">
        <w:t>se</w:t>
      </w:r>
      <w:r w:rsidR="003B7019">
        <w:t xml:space="preserve"> skills </w:t>
      </w:r>
      <w:r w:rsidR="00335DCB">
        <w:t>and that they might build the full set of skills described here over time.</w:t>
      </w:r>
    </w:p>
    <w:p w14:paraId="68389D1A" w14:textId="5EEFCF2D" w:rsidR="003B7019" w:rsidRDefault="003B7019" w:rsidP="00484B5B"/>
    <w:p w14:paraId="33133066" w14:textId="77777777" w:rsidR="002E47C1" w:rsidRDefault="002E47C1" w:rsidP="00484B5B"/>
    <w:tbl>
      <w:tblPr>
        <w:tblW w:w="104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757"/>
        <w:gridCol w:w="440"/>
        <w:gridCol w:w="1803"/>
        <w:gridCol w:w="1077"/>
        <w:gridCol w:w="1701"/>
        <w:gridCol w:w="3628"/>
      </w:tblGrid>
      <w:tr w:rsidR="00E45802" w:rsidRPr="00E45802" w14:paraId="15FFDC1C" w14:textId="77777777" w:rsidTr="00D159E7">
        <w:trPr>
          <w:trHeight w:val="300"/>
        </w:trPr>
        <w:tc>
          <w:tcPr>
            <w:tcW w:w="1757" w:type="dxa"/>
            <w:shd w:val="clear" w:color="auto" w:fill="auto"/>
            <w:vAlign w:val="center"/>
            <w:hideMark/>
          </w:tcPr>
          <w:p w14:paraId="59ED1106" w14:textId="77777777" w:rsidR="00E45802" w:rsidRPr="00E45802" w:rsidRDefault="00E45802" w:rsidP="00E45802">
            <w:pPr>
              <w:spacing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auto"/>
              </w:rPr>
            </w:pPr>
            <w:r w:rsidRPr="00E45802">
              <w:rPr>
                <w:rFonts w:ascii="Calibri" w:eastAsia="Times New Roman" w:hAnsi="Calibri" w:cs="Calibri"/>
                <w:b/>
                <w:bCs/>
                <w:color w:val="auto"/>
              </w:rPr>
              <w:t>Competency Area</w:t>
            </w:r>
          </w:p>
        </w:tc>
        <w:tc>
          <w:tcPr>
            <w:tcW w:w="440" w:type="dxa"/>
            <w:shd w:val="clear" w:color="auto" w:fill="auto"/>
            <w:vAlign w:val="center"/>
            <w:hideMark/>
          </w:tcPr>
          <w:p w14:paraId="76B2E7FF" w14:textId="59F0C355" w:rsidR="00E45802" w:rsidRPr="00E45802" w:rsidRDefault="00E45802" w:rsidP="00E45802">
            <w:pPr>
              <w:spacing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auto"/>
              </w:rPr>
            </w:pPr>
            <w:r w:rsidRPr="00E45802">
              <w:rPr>
                <w:rFonts w:ascii="Calibri" w:eastAsia="Times New Roman" w:hAnsi="Calibri" w:cs="Calibri"/>
                <w:b/>
                <w:bCs/>
                <w:color w:val="auto"/>
              </w:rPr>
              <w:t>#</w:t>
            </w:r>
          </w:p>
        </w:tc>
        <w:tc>
          <w:tcPr>
            <w:tcW w:w="1803" w:type="dxa"/>
            <w:shd w:val="clear" w:color="auto" w:fill="auto"/>
            <w:vAlign w:val="center"/>
            <w:hideMark/>
          </w:tcPr>
          <w:p w14:paraId="487B1327" w14:textId="77777777" w:rsidR="00E45802" w:rsidRPr="00E45802" w:rsidRDefault="00E45802" w:rsidP="00E45802">
            <w:pPr>
              <w:spacing w:line="240" w:lineRule="auto"/>
              <w:rPr>
                <w:rFonts w:ascii="Calibri" w:eastAsia="Times New Roman" w:hAnsi="Calibri" w:cs="Calibri"/>
                <w:b/>
                <w:bCs/>
                <w:color w:val="auto"/>
              </w:rPr>
            </w:pPr>
            <w:r w:rsidRPr="00E45802">
              <w:rPr>
                <w:rFonts w:ascii="Calibri" w:eastAsia="Times New Roman" w:hAnsi="Calibri" w:cs="Calibri"/>
                <w:b/>
                <w:bCs/>
                <w:color w:val="auto"/>
              </w:rPr>
              <w:t>Skill Element</w:t>
            </w:r>
          </w:p>
        </w:tc>
        <w:tc>
          <w:tcPr>
            <w:tcW w:w="1077" w:type="dxa"/>
            <w:shd w:val="clear" w:color="auto" w:fill="auto"/>
            <w:vAlign w:val="center"/>
            <w:hideMark/>
          </w:tcPr>
          <w:p w14:paraId="349AA033" w14:textId="30DFC9C1" w:rsidR="00E45802" w:rsidRPr="00E45802" w:rsidRDefault="00E45802" w:rsidP="00E45802">
            <w:pPr>
              <w:spacing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auto"/>
              </w:rPr>
            </w:pPr>
            <w:r w:rsidRPr="00E45802">
              <w:rPr>
                <w:rFonts w:ascii="Calibri" w:eastAsia="Times New Roman" w:hAnsi="Calibri" w:cs="Calibri"/>
                <w:b/>
                <w:bCs/>
                <w:color w:val="auto"/>
              </w:rPr>
              <w:t>Relevant</w:t>
            </w:r>
            <w:r>
              <w:rPr>
                <w:rFonts w:ascii="Calibri" w:eastAsia="Times New Roman" w:hAnsi="Calibri" w:cs="Calibri"/>
                <w:b/>
                <w:bCs/>
                <w:color w:val="auto"/>
              </w:rPr>
              <w:t xml:space="preserve"> to Role</w:t>
            </w:r>
          </w:p>
        </w:tc>
        <w:tc>
          <w:tcPr>
            <w:tcW w:w="1701" w:type="dxa"/>
            <w:shd w:val="clear" w:color="auto" w:fill="auto"/>
            <w:vAlign w:val="center"/>
            <w:hideMark/>
          </w:tcPr>
          <w:p w14:paraId="2B00A6FC" w14:textId="77777777" w:rsidR="00E45802" w:rsidRPr="00E45802" w:rsidRDefault="00E45802" w:rsidP="00E45802">
            <w:pPr>
              <w:spacing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auto"/>
              </w:rPr>
            </w:pPr>
            <w:r w:rsidRPr="00E45802">
              <w:rPr>
                <w:rFonts w:ascii="Calibri" w:eastAsia="Times New Roman" w:hAnsi="Calibri" w:cs="Calibri"/>
                <w:b/>
                <w:bCs/>
                <w:color w:val="auto"/>
              </w:rPr>
              <w:t>Level</w:t>
            </w:r>
          </w:p>
        </w:tc>
        <w:tc>
          <w:tcPr>
            <w:tcW w:w="3628" w:type="dxa"/>
            <w:shd w:val="clear" w:color="auto" w:fill="auto"/>
            <w:vAlign w:val="center"/>
            <w:hideMark/>
          </w:tcPr>
          <w:p w14:paraId="5312DEF2" w14:textId="1BD50B1F" w:rsidR="00E45802" w:rsidRPr="00E45802" w:rsidRDefault="00271A3C" w:rsidP="00E45802">
            <w:pPr>
              <w:spacing w:line="240" w:lineRule="auto"/>
              <w:rPr>
                <w:rFonts w:ascii="Calibri" w:eastAsia="Times New Roman" w:hAnsi="Calibri" w:cs="Calibri"/>
                <w:b/>
                <w:bCs/>
                <w:color w:val="auto"/>
              </w:rPr>
            </w:pPr>
            <w:r>
              <w:rPr>
                <w:rFonts w:ascii="Calibri" w:eastAsia="Times New Roman" w:hAnsi="Calibri" w:cs="Calibri"/>
                <w:b/>
                <w:bCs/>
                <w:color w:val="auto"/>
              </w:rPr>
              <w:t xml:space="preserve">Example </w:t>
            </w:r>
            <w:r w:rsidR="00E45802" w:rsidRPr="00E45802">
              <w:rPr>
                <w:rFonts w:ascii="Calibri" w:eastAsia="Times New Roman" w:hAnsi="Calibri" w:cs="Calibri"/>
                <w:b/>
                <w:bCs/>
                <w:color w:val="auto"/>
              </w:rPr>
              <w:t>Statement</w:t>
            </w:r>
          </w:p>
        </w:tc>
      </w:tr>
      <w:tr w:rsidR="00E45802" w:rsidRPr="00E45802" w14:paraId="29BA5340" w14:textId="77777777" w:rsidTr="00D159E7">
        <w:trPr>
          <w:trHeight w:val="900"/>
        </w:trPr>
        <w:tc>
          <w:tcPr>
            <w:tcW w:w="1757" w:type="dxa"/>
            <w:vMerge w:val="restart"/>
            <w:shd w:val="clear" w:color="000000" w:fill="FF9F9F"/>
            <w:vAlign w:val="center"/>
            <w:hideMark/>
          </w:tcPr>
          <w:p w14:paraId="13ABCAC2" w14:textId="77777777" w:rsidR="00E45802" w:rsidRPr="00E45802" w:rsidRDefault="00E45802" w:rsidP="00E45802">
            <w:pPr>
              <w:spacing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E45802">
              <w:rPr>
                <w:rFonts w:ascii="Calibri" w:eastAsia="Times New Roman" w:hAnsi="Calibri" w:cs="Calibri"/>
                <w:b/>
                <w:bCs/>
                <w:color w:val="000000"/>
              </w:rPr>
              <w:t>Governance, Resourcing, and Management</w:t>
            </w:r>
          </w:p>
        </w:tc>
        <w:tc>
          <w:tcPr>
            <w:tcW w:w="440" w:type="dxa"/>
            <w:shd w:val="clear" w:color="000000" w:fill="FF9F9F"/>
            <w:vAlign w:val="center"/>
            <w:hideMark/>
          </w:tcPr>
          <w:p w14:paraId="408E2AE0" w14:textId="77777777" w:rsidR="00E45802" w:rsidRPr="00E45802" w:rsidRDefault="00E45802" w:rsidP="00E45802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45802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1803" w:type="dxa"/>
            <w:shd w:val="clear" w:color="000000" w:fill="FF9F9F"/>
            <w:vAlign w:val="center"/>
            <w:hideMark/>
          </w:tcPr>
          <w:p w14:paraId="290FA845" w14:textId="77777777" w:rsidR="00E45802" w:rsidRPr="00E45802" w:rsidRDefault="00E45802" w:rsidP="00E45802">
            <w:pPr>
              <w:spacing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E45802">
              <w:rPr>
                <w:rFonts w:ascii="Calibri" w:eastAsia="Times New Roman" w:hAnsi="Calibri" w:cs="Calibri"/>
                <w:color w:val="000000"/>
              </w:rPr>
              <w:t>Policy Development</w:t>
            </w:r>
          </w:p>
        </w:tc>
        <w:tc>
          <w:tcPr>
            <w:tcW w:w="1077" w:type="dxa"/>
            <w:shd w:val="clear" w:color="auto" w:fill="auto"/>
            <w:noWrap/>
            <w:vAlign w:val="center"/>
            <w:hideMark/>
          </w:tcPr>
          <w:p w14:paraId="58B73130" w14:textId="77777777" w:rsidR="00E45802" w:rsidRPr="00E45802" w:rsidRDefault="00E45802" w:rsidP="00E45802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45802">
              <w:rPr>
                <w:rFonts w:ascii="Calibri" w:eastAsia="Times New Roman" w:hAnsi="Calibri" w:cs="Calibri"/>
                <w:color w:val="000000"/>
              </w:rPr>
              <w:t>Yes</w:t>
            </w: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14:paraId="06E6DB47" w14:textId="3BADE309" w:rsidR="00E45802" w:rsidRPr="00E45802" w:rsidRDefault="00516B75" w:rsidP="00E45802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Basic Application</w:t>
            </w:r>
          </w:p>
        </w:tc>
        <w:tc>
          <w:tcPr>
            <w:tcW w:w="3628" w:type="dxa"/>
            <w:shd w:val="clear" w:color="auto" w:fill="auto"/>
            <w:vAlign w:val="center"/>
            <w:hideMark/>
          </w:tcPr>
          <w:p w14:paraId="6176E84A" w14:textId="227F79FB" w:rsidR="00E45802" w:rsidRPr="00E45802" w:rsidRDefault="001E23C3" w:rsidP="00E45802">
            <w:pPr>
              <w:spacing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Implements</w:t>
            </w:r>
            <w:r w:rsidRPr="00E45802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="00E45802" w:rsidRPr="00E45802">
              <w:rPr>
                <w:rFonts w:ascii="Calibri" w:eastAsia="Times New Roman" w:hAnsi="Calibri" w:cs="Calibri"/>
                <w:color w:val="000000"/>
              </w:rPr>
              <w:t xml:space="preserve">organizational digital preservation policies </w:t>
            </w:r>
            <w:r>
              <w:rPr>
                <w:rFonts w:ascii="Calibri" w:eastAsia="Times New Roman" w:hAnsi="Calibri" w:cs="Calibri"/>
                <w:color w:val="000000"/>
              </w:rPr>
              <w:t>in</w:t>
            </w:r>
            <w:r w:rsidR="00E45802" w:rsidRPr="00E45802">
              <w:rPr>
                <w:rFonts w:ascii="Calibri" w:eastAsia="Times New Roman" w:hAnsi="Calibri" w:cs="Calibri"/>
                <w:color w:val="000000"/>
              </w:rPr>
              <w:t xml:space="preserve">to practice, and can provide input to the development of policies </w:t>
            </w:r>
          </w:p>
        </w:tc>
      </w:tr>
      <w:tr w:rsidR="00E45802" w:rsidRPr="00E45802" w14:paraId="2CBE5FE9" w14:textId="77777777" w:rsidTr="00D159E7">
        <w:trPr>
          <w:trHeight w:val="900"/>
        </w:trPr>
        <w:tc>
          <w:tcPr>
            <w:tcW w:w="1757" w:type="dxa"/>
            <w:vMerge/>
            <w:vAlign w:val="center"/>
            <w:hideMark/>
          </w:tcPr>
          <w:p w14:paraId="6C187518" w14:textId="77777777" w:rsidR="00E45802" w:rsidRPr="00E45802" w:rsidRDefault="00E45802" w:rsidP="00E45802">
            <w:pPr>
              <w:spacing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440" w:type="dxa"/>
            <w:shd w:val="clear" w:color="000000" w:fill="FF9F9F"/>
            <w:vAlign w:val="center"/>
            <w:hideMark/>
          </w:tcPr>
          <w:p w14:paraId="0151186D" w14:textId="77777777" w:rsidR="00E45802" w:rsidRPr="00E45802" w:rsidRDefault="00E45802" w:rsidP="00E45802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45802">
              <w:rPr>
                <w:rFonts w:ascii="Calibri" w:eastAsia="Times New Roman" w:hAnsi="Calibri" w:cs="Calibri"/>
                <w:color w:val="000000"/>
              </w:rPr>
              <w:t>2</w:t>
            </w:r>
          </w:p>
        </w:tc>
        <w:tc>
          <w:tcPr>
            <w:tcW w:w="1803" w:type="dxa"/>
            <w:shd w:val="clear" w:color="000000" w:fill="FF9F9F"/>
            <w:vAlign w:val="center"/>
            <w:hideMark/>
          </w:tcPr>
          <w:p w14:paraId="1F22C712" w14:textId="77777777" w:rsidR="00E45802" w:rsidRPr="00E45802" w:rsidRDefault="00E45802" w:rsidP="00E45802">
            <w:pPr>
              <w:spacing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E45802">
              <w:rPr>
                <w:rFonts w:ascii="Calibri" w:eastAsia="Times New Roman" w:hAnsi="Calibri" w:cs="Calibri"/>
                <w:color w:val="000000"/>
              </w:rPr>
              <w:t>Risk Management</w:t>
            </w:r>
          </w:p>
        </w:tc>
        <w:tc>
          <w:tcPr>
            <w:tcW w:w="1077" w:type="dxa"/>
            <w:shd w:val="clear" w:color="auto" w:fill="auto"/>
            <w:noWrap/>
            <w:vAlign w:val="center"/>
            <w:hideMark/>
          </w:tcPr>
          <w:p w14:paraId="143BBD3B" w14:textId="77777777" w:rsidR="00E45802" w:rsidRPr="00E45802" w:rsidRDefault="00E45802" w:rsidP="00E45802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45802">
              <w:rPr>
                <w:rFonts w:ascii="Calibri" w:eastAsia="Times New Roman" w:hAnsi="Calibri" w:cs="Calibri"/>
                <w:color w:val="000000"/>
              </w:rPr>
              <w:t>Yes</w:t>
            </w: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14:paraId="52D74E8C" w14:textId="683F2BEE" w:rsidR="00E45802" w:rsidRPr="00E45802" w:rsidRDefault="00516B75" w:rsidP="00E45802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Basic Application</w:t>
            </w:r>
          </w:p>
        </w:tc>
        <w:tc>
          <w:tcPr>
            <w:tcW w:w="3628" w:type="dxa"/>
            <w:shd w:val="clear" w:color="auto" w:fill="auto"/>
            <w:vAlign w:val="center"/>
            <w:hideMark/>
          </w:tcPr>
          <w:p w14:paraId="28ED2558" w14:textId="78C83230" w:rsidR="00E45802" w:rsidRPr="00E45802" w:rsidRDefault="001E23C3" w:rsidP="00E45802">
            <w:pPr>
              <w:spacing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Uses</w:t>
            </w:r>
            <w:r w:rsidRPr="00E45802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="00E45802" w:rsidRPr="00E45802">
              <w:rPr>
                <w:rFonts w:ascii="Calibri" w:eastAsia="Times New Roman" w:hAnsi="Calibri" w:cs="Calibri"/>
                <w:color w:val="000000"/>
              </w:rPr>
              <w:t>risk management techniques to assess risks and vulnerabilities of digital content and technologies to inform preservation planning activities</w:t>
            </w:r>
          </w:p>
        </w:tc>
      </w:tr>
      <w:tr w:rsidR="00E45802" w:rsidRPr="00E45802" w14:paraId="18FAA1FF" w14:textId="77777777" w:rsidTr="00D159E7">
        <w:trPr>
          <w:trHeight w:val="600"/>
        </w:trPr>
        <w:tc>
          <w:tcPr>
            <w:tcW w:w="1757" w:type="dxa"/>
            <w:vMerge/>
            <w:vAlign w:val="center"/>
            <w:hideMark/>
          </w:tcPr>
          <w:p w14:paraId="1E72374D" w14:textId="77777777" w:rsidR="00E45802" w:rsidRPr="00E45802" w:rsidRDefault="00E45802" w:rsidP="00E45802">
            <w:pPr>
              <w:spacing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440" w:type="dxa"/>
            <w:shd w:val="clear" w:color="000000" w:fill="FF9F9F"/>
            <w:vAlign w:val="center"/>
            <w:hideMark/>
          </w:tcPr>
          <w:p w14:paraId="1EC04DA8" w14:textId="77777777" w:rsidR="00E45802" w:rsidRPr="00E45802" w:rsidRDefault="00E45802" w:rsidP="00E45802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45802">
              <w:rPr>
                <w:rFonts w:ascii="Calibri" w:eastAsia="Times New Roman" w:hAnsi="Calibri" w:cs="Calibri"/>
                <w:color w:val="000000"/>
              </w:rPr>
              <w:t>3</w:t>
            </w:r>
          </w:p>
        </w:tc>
        <w:tc>
          <w:tcPr>
            <w:tcW w:w="1803" w:type="dxa"/>
            <w:shd w:val="clear" w:color="000000" w:fill="FF9F9F"/>
            <w:vAlign w:val="center"/>
            <w:hideMark/>
          </w:tcPr>
          <w:p w14:paraId="526FE0D9" w14:textId="77777777" w:rsidR="00E45802" w:rsidRPr="00E45802" w:rsidRDefault="00E45802" w:rsidP="00E45802">
            <w:pPr>
              <w:spacing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E45802">
              <w:rPr>
                <w:rFonts w:ascii="Calibri" w:eastAsia="Times New Roman" w:hAnsi="Calibri" w:cs="Calibri"/>
                <w:color w:val="000000"/>
              </w:rPr>
              <w:t>Resource Management</w:t>
            </w:r>
          </w:p>
        </w:tc>
        <w:tc>
          <w:tcPr>
            <w:tcW w:w="1077" w:type="dxa"/>
            <w:shd w:val="clear" w:color="auto" w:fill="auto"/>
            <w:noWrap/>
            <w:vAlign w:val="center"/>
            <w:hideMark/>
          </w:tcPr>
          <w:p w14:paraId="2911D53A" w14:textId="77777777" w:rsidR="00E45802" w:rsidRPr="00E45802" w:rsidRDefault="00E45802" w:rsidP="00E45802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45802">
              <w:rPr>
                <w:rFonts w:ascii="Calibri" w:eastAsia="Times New Roman" w:hAnsi="Calibri" w:cs="Calibri"/>
                <w:color w:val="000000"/>
              </w:rPr>
              <w:t>Yes</w:t>
            </w: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14:paraId="2C2DD73B" w14:textId="4F441B72" w:rsidR="00E45802" w:rsidRPr="00E45802" w:rsidRDefault="00516B75" w:rsidP="00E45802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Understanding</w:t>
            </w:r>
          </w:p>
        </w:tc>
        <w:tc>
          <w:tcPr>
            <w:tcW w:w="3628" w:type="dxa"/>
            <w:shd w:val="clear" w:color="auto" w:fill="auto"/>
            <w:vAlign w:val="center"/>
            <w:hideMark/>
          </w:tcPr>
          <w:p w14:paraId="75A6BF02" w14:textId="41193CC5" w:rsidR="00E45802" w:rsidRPr="00E45802" w:rsidRDefault="00BC4B3C" w:rsidP="00E45802">
            <w:pPr>
              <w:spacing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F</w:t>
            </w:r>
            <w:r w:rsidR="00E45802" w:rsidRPr="00E45802">
              <w:rPr>
                <w:rFonts w:ascii="Calibri" w:eastAsia="Times New Roman" w:hAnsi="Calibri" w:cs="Calibri"/>
                <w:color w:val="000000"/>
              </w:rPr>
              <w:t>amiliar with managing resources within a budget, and understands key costs of digital preservation</w:t>
            </w:r>
          </w:p>
        </w:tc>
      </w:tr>
      <w:tr w:rsidR="00E45802" w:rsidRPr="00E45802" w14:paraId="497C2A63" w14:textId="77777777" w:rsidTr="00D159E7">
        <w:trPr>
          <w:trHeight w:val="600"/>
        </w:trPr>
        <w:tc>
          <w:tcPr>
            <w:tcW w:w="1757" w:type="dxa"/>
            <w:vMerge/>
            <w:vAlign w:val="center"/>
            <w:hideMark/>
          </w:tcPr>
          <w:p w14:paraId="62256743" w14:textId="77777777" w:rsidR="00E45802" w:rsidRPr="00E45802" w:rsidRDefault="00E45802" w:rsidP="00E45802">
            <w:pPr>
              <w:spacing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440" w:type="dxa"/>
            <w:shd w:val="clear" w:color="000000" w:fill="FF9F9F"/>
            <w:vAlign w:val="center"/>
            <w:hideMark/>
          </w:tcPr>
          <w:p w14:paraId="4FF754F3" w14:textId="77777777" w:rsidR="00E45802" w:rsidRPr="00E45802" w:rsidRDefault="00E45802" w:rsidP="00E45802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45802">
              <w:rPr>
                <w:rFonts w:ascii="Calibri" w:eastAsia="Times New Roman" w:hAnsi="Calibri" w:cs="Calibri"/>
                <w:color w:val="000000"/>
              </w:rPr>
              <w:t>4</w:t>
            </w:r>
          </w:p>
        </w:tc>
        <w:tc>
          <w:tcPr>
            <w:tcW w:w="1803" w:type="dxa"/>
            <w:shd w:val="clear" w:color="000000" w:fill="FF9F9F"/>
            <w:vAlign w:val="center"/>
            <w:hideMark/>
          </w:tcPr>
          <w:p w14:paraId="5E82BF6C" w14:textId="77777777" w:rsidR="00E45802" w:rsidRPr="00E45802" w:rsidRDefault="00E45802" w:rsidP="00E45802">
            <w:pPr>
              <w:spacing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E45802">
              <w:rPr>
                <w:rFonts w:ascii="Calibri" w:eastAsia="Times New Roman" w:hAnsi="Calibri" w:cs="Calibri"/>
                <w:color w:val="000000"/>
              </w:rPr>
              <w:t>Staff Management</w:t>
            </w:r>
          </w:p>
        </w:tc>
        <w:tc>
          <w:tcPr>
            <w:tcW w:w="1077" w:type="dxa"/>
            <w:shd w:val="clear" w:color="auto" w:fill="auto"/>
            <w:noWrap/>
            <w:vAlign w:val="center"/>
            <w:hideMark/>
          </w:tcPr>
          <w:p w14:paraId="58F68792" w14:textId="77777777" w:rsidR="00E45802" w:rsidRPr="00E45802" w:rsidRDefault="00E45802" w:rsidP="00E45802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45802">
              <w:rPr>
                <w:rFonts w:ascii="Calibri" w:eastAsia="Times New Roman" w:hAnsi="Calibri" w:cs="Calibri"/>
                <w:color w:val="000000"/>
              </w:rPr>
              <w:t>Yes</w:t>
            </w: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14:paraId="04BBD71E" w14:textId="462E7C5D" w:rsidR="00E45802" w:rsidRPr="00E45802" w:rsidRDefault="008C5749" w:rsidP="00E45802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Basic Application</w:t>
            </w:r>
          </w:p>
        </w:tc>
        <w:tc>
          <w:tcPr>
            <w:tcW w:w="3628" w:type="dxa"/>
            <w:shd w:val="clear" w:color="auto" w:fill="auto"/>
            <w:vAlign w:val="center"/>
            <w:hideMark/>
          </w:tcPr>
          <w:p w14:paraId="35383CAB" w14:textId="4CE5D11C" w:rsidR="00E45802" w:rsidRPr="00E45802" w:rsidRDefault="00E45802" w:rsidP="00E45802">
            <w:pPr>
              <w:spacing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E45802">
              <w:rPr>
                <w:rFonts w:ascii="Calibri" w:eastAsia="Times New Roman" w:hAnsi="Calibri" w:cs="Calibri"/>
                <w:color w:val="000000"/>
              </w:rPr>
              <w:t xml:space="preserve">Can effectively act as a line manager, and is able to provide input to staff recruitment </w:t>
            </w:r>
          </w:p>
        </w:tc>
      </w:tr>
      <w:tr w:rsidR="00E45802" w:rsidRPr="00E45802" w14:paraId="353040E2" w14:textId="77777777" w:rsidTr="00D159E7">
        <w:trPr>
          <w:trHeight w:val="600"/>
        </w:trPr>
        <w:tc>
          <w:tcPr>
            <w:tcW w:w="1757" w:type="dxa"/>
            <w:vMerge/>
            <w:vAlign w:val="center"/>
            <w:hideMark/>
          </w:tcPr>
          <w:p w14:paraId="3B72EFA2" w14:textId="77777777" w:rsidR="00E45802" w:rsidRPr="00E45802" w:rsidRDefault="00E45802" w:rsidP="00E45802">
            <w:pPr>
              <w:spacing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440" w:type="dxa"/>
            <w:shd w:val="clear" w:color="000000" w:fill="FF9F9F"/>
            <w:vAlign w:val="center"/>
            <w:hideMark/>
          </w:tcPr>
          <w:p w14:paraId="435FE142" w14:textId="77777777" w:rsidR="00E45802" w:rsidRPr="00E45802" w:rsidRDefault="00E45802" w:rsidP="00E45802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45802">
              <w:rPr>
                <w:rFonts w:ascii="Calibri" w:eastAsia="Times New Roman" w:hAnsi="Calibri" w:cs="Calibri"/>
                <w:color w:val="000000"/>
              </w:rPr>
              <w:t>5</w:t>
            </w:r>
          </w:p>
        </w:tc>
        <w:tc>
          <w:tcPr>
            <w:tcW w:w="1803" w:type="dxa"/>
            <w:shd w:val="clear" w:color="000000" w:fill="FF9F9F"/>
            <w:vAlign w:val="center"/>
            <w:hideMark/>
          </w:tcPr>
          <w:p w14:paraId="50517EC9" w14:textId="77777777" w:rsidR="00E45802" w:rsidRPr="00E45802" w:rsidRDefault="00E45802" w:rsidP="00E45802">
            <w:pPr>
              <w:spacing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E45802">
              <w:rPr>
                <w:rFonts w:ascii="Calibri" w:eastAsia="Times New Roman" w:hAnsi="Calibri" w:cs="Calibri"/>
                <w:color w:val="000000"/>
              </w:rPr>
              <w:t>Strategy and Planning</w:t>
            </w:r>
          </w:p>
        </w:tc>
        <w:tc>
          <w:tcPr>
            <w:tcW w:w="1077" w:type="dxa"/>
            <w:shd w:val="clear" w:color="auto" w:fill="auto"/>
            <w:noWrap/>
            <w:vAlign w:val="center"/>
            <w:hideMark/>
          </w:tcPr>
          <w:p w14:paraId="6179CEBE" w14:textId="77777777" w:rsidR="00E45802" w:rsidRPr="00E45802" w:rsidRDefault="00E45802" w:rsidP="00E45802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45802">
              <w:rPr>
                <w:rFonts w:ascii="Calibri" w:eastAsia="Times New Roman" w:hAnsi="Calibri" w:cs="Calibri"/>
                <w:color w:val="000000"/>
              </w:rPr>
              <w:t>Yes</w:t>
            </w: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14:paraId="18FD342E" w14:textId="3261C14C" w:rsidR="00E45802" w:rsidRPr="00E45802" w:rsidRDefault="00516B75" w:rsidP="00E45802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Basic Application</w:t>
            </w:r>
          </w:p>
        </w:tc>
        <w:tc>
          <w:tcPr>
            <w:tcW w:w="3628" w:type="dxa"/>
            <w:shd w:val="clear" w:color="auto" w:fill="auto"/>
            <w:vAlign w:val="center"/>
            <w:hideMark/>
          </w:tcPr>
          <w:p w14:paraId="44C7846E" w14:textId="77777777" w:rsidR="00E45802" w:rsidRPr="00E45802" w:rsidRDefault="00E45802" w:rsidP="00E45802">
            <w:pPr>
              <w:spacing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E45802">
              <w:rPr>
                <w:rFonts w:ascii="Calibri" w:eastAsia="Times New Roman" w:hAnsi="Calibri" w:cs="Calibri"/>
                <w:color w:val="000000"/>
              </w:rPr>
              <w:t>Implements strategy using suitable project planning and management techniques</w:t>
            </w:r>
          </w:p>
        </w:tc>
      </w:tr>
      <w:tr w:rsidR="00E45802" w:rsidRPr="00E45802" w14:paraId="769AE895" w14:textId="77777777" w:rsidTr="00D159E7">
        <w:trPr>
          <w:trHeight w:val="900"/>
        </w:trPr>
        <w:tc>
          <w:tcPr>
            <w:tcW w:w="1757" w:type="dxa"/>
            <w:vMerge/>
            <w:vAlign w:val="center"/>
            <w:hideMark/>
          </w:tcPr>
          <w:p w14:paraId="1735FE89" w14:textId="77777777" w:rsidR="00E45802" w:rsidRPr="00E45802" w:rsidRDefault="00E45802" w:rsidP="00E45802">
            <w:pPr>
              <w:spacing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440" w:type="dxa"/>
            <w:shd w:val="clear" w:color="000000" w:fill="FF9F9F"/>
            <w:vAlign w:val="center"/>
            <w:hideMark/>
          </w:tcPr>
          <w:p w14:paraId="0D729ED8" w14:textId="77777777" w:rsidR="00E45802" w:rsidRPr="00E45802" w:rsidRDefault="00E45802" w:rsidP="00E45802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45802">
              <w:rPr>
                <w:rFonts w:ascii="Calibri" w:eastAsia="Times New Roman" w:hAnsi="Calibri" w:cs="Calibri"/>
                <w:color w:val="000000"/>
              </w:rPr>
              <w:t>6</w:t>
            </w:r>
          </w:p>
        </w:tc>
        <w:tc>
          <w:tcPr>
            <w:tcW w:w="1803" w:type="dxa"/>
            <w:shd w:val="clear" w:color="000000" w:fill="FF9F9F"/>
            <w:vAlign w:val="center"/>
            <w:hideMark/>
          </w:tcPr>
          <w:p w14:paraId="01448C7B" w14:textId="77777777" w:rsidR="00E45802" w:rsidRPr="00E45802" w:rsidRDefault="00E45802" w:rsidP="00E45802">
            <w:pPr>
              <w:spacing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E45802">
              <w:rPr>
                <w:rFonts w:ascii="Calibri" w:eastAsia="Times New Roman" w:hAnsi="Calibri" w:cs="Calibri"/>
                <w:color w:val="000000"/>
              </w:rPr>
              <w:t>Analysis and Decision-Making</w:t>
            </w:r>
          </w:p>
        </w:tc>
        <w:tc>
          <w:tcPr>
            <w:tcW w:w="1077" w:type="dxa"/>
            <w:shd w:val="clear" w:color="auto" w:fill="auto"/>
            <w:noWrap/>
            <w:vAlign w:val="center"/>
            <w:hideMark/>
          </w:tcPr>
          <w:p w14:paraId="3DCDED27" w14:textId="77777777" w:rsidR="00E45802" w:rsidRPr="00E45802" w:rsidRDefault="00E45802" w:rsidP="00E45802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45802">
              <w:rPr>
                <w:rFonts w:ascii="Calibri" w:eastAsia="Times New Roman" w:hAnsi="Calibri" w:cs="Calibri"/>
                <w:color w:val="000000"/>
              </w:rPr>
              <w:t>Yes</w:t>
            </w: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14:paraId="200FB9ED" w14:textId="6B414D2F" w:rsidR="00E45802" w:rsidRPr="00E45802" w:rsidRDefault="00516B75" w:rsidP="00E45802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Basic Application</w:t>
            </w:r>
          </w:p>
        </w:tc>
        <w:tc>
          <w:tcPr>
            <w:tcW w:w="3628" w:type="dxa"/>
            <w:shd w:val="clear" w:color="auto" w:fill="auto"/>
            <w:vAlign w:val="center"/>
            <w:hideMark/>
          </w:tcPr>
          <w:p w14:paraId="165C865A" w14:textId="1C918CB6" w:rsidR="00E45802" w:rsidRPr="00E45802" w:rsidRDefault="00E45802" w:rsidP="00E45802">
            <w:pPr>
              <w:spacing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E45802">
              <w:rPr>
                <w:rFonts w:ascii="Calibri" w:eastAsia="Times New Roman" w:hAnsi="Calibri" w:cs="Calibri"/>
                <w:color w:val="000000"/>
              </w:rPr>
              <w:t>Assesses issues and plans actions to address them, prioritizing and delegating tasks where needed, using analytical and problem-solving skills</w:t>
            </w:r>
          </w:p>
        </w:tc>
      </w:tr>
      <w:tr w:rsidR="00E45802" w:rsidRPr="00E45802" w14:paraId="0B1D223D" w14:textId="77777777" w:rsidTr="00D159E7">
        <w:trPr>
          <w:trHeight w:val="900"/>
        </w:trPr>
        <w:tc>
          <w:tcPr>
            <w:tcW w:w="1757" w:type="dxa"/>
            <w:vMerge w:val="restart"/>
            <w:shd w:val="clear" w:color="000000" w:fill="FDE469"/>
            <w:vAlign w:val="center"/>
            <w:hideMark/>
          </w:tcPr>
          <w:p w14:paraId="2FD99DAE" w14:textId="77777777" w:rsidR="00E45802" w:rsidRPr="00E45802" w:rsidRDefault="00E45802" w:rsidP="00E45802">
            <w:pPr>
              <w:spacing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E45802">
              <w:rPr>
                <w:rFonts w:ascii="Calibri" w:eastAsia="Times New Roman" w:hAnsi="Calibri" w:cs="Calibri"/>
                <w:b/>
                <w:bCs/>
                <w:color w:val="000000"/>
              </w:rPr>
              <w:t>Communications and Advocacy</w:t>
            </w:r>
          </w:p>
        </w:tc>
        <w:tc>
          <w:tcPr>
            <w:tcW w:w="440" w:type="dxa"/>
            <w:shd w:val="clear" w:color="000000" w:fill="FDE469"/>
            <w:vAlign w:val="center"/>
            <w:hideMark/>
          </w:tcPr>
          <w:p w14:paraId="4A82F84C" w14:textId="77777777" w:rsidR="00E45802" w:rsidRPr="00E45802" w:rsidRDefault="00E45802" w:rsidP="00E45802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45802">
              <w:rPr>
                <w:rFonts w:ascii="Calibri" w:eastAsia="Times New Roman" w:hAnsi="Calibri" w:cs="Calibri"/>
                <w:color w:val="000000"/>
              </w:rPr>
              <w:t>7</w:t>
            </w:r>
          </w:p>
        </w:tc>
        <w:tc>
          <w:tcPr>
            <w:tcW w:w="1803" w:type="dxa"/>
            <w:shd w:val="clear" w:color="000000" w:fill="FDE469"/>
            <w:vAlign w:val="center"/>
            <w:hideMark/>
          </w:tcPr>
          <w:p w14:paraId="1D7C5E84" w14:textId="77777777" w:rsidR="00E45802" w:rsidRPr="00E45802" w:rsidRDefault="00E45802" w:rsidP="00E45802">
            <w:pPr>
              <w:spacing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E45802">
              <w:rPr>
                <w:rFonts w:ascii="Calibri" w:eastAsia="Times New Roman" w:hAnsi="Calibri" w:cs="Calibri"/>
                <w:color w:val="000000"/>
              </w:rPr>
              <w:t>Effective Communication</w:t>
            </w:r>
          </w:p>
        </w:tc>
        <w:tc>
          <w:tcPr>
            <w:tcW w:w="1077" w:type="dxa"/>
            <w:shd w:val="clear" w:color="auto" w:fill="auto"/>
            <w:noWrap/>
            <w:vAlign w:val="center"/>
            <w:hideMark/>
          </w:tcPr>
          <w:p w14:paraId="4742BECD" w14:textId="77777777" w:rsidR="00E45802" w:rsidRPr="00E45802" w:rsidRDefault="00E45802" w:rsidP="00E45802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45802">
              <w:rPr>
                <w:rFonts w:ascii="Calibri" w:eastAsia="Times New Roman" w:hAnsi="Calibri" w:cs="Calibri"/>
                <w:color w:val="000000"/>
              </w:rPr>
              <w:t>Yes</w:t>
            </w: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14:paraId="669E97EF" w14:textId="5845C95B" w:rsidR="00E45802" w:rsidRPr="00E45802" w:rsidRDefault="00516B75" w:rsidP="00E45802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Basic Application</w:t>
            </w:r>
          </w:p>
        </w:tc>
        <w:tc>
          <w:tcPr>
            <w:tcW w:w="3628" w:type="dxa"/>
            <w:shd w:val="clear" w:color="auto" w:fill="auto"/>
            <w:vAlign w:val="center"/>
            <w:hideMark/>
          </w:tcPr>
          <w:p w14:paraId="6D37A761" w14:textId="77777777" w:rsidR="00E45802" w:rsidRPr="00E45802" w:rsidRDefault="00E45802" w:rsidP="00E45802">
            <w:pPr>
              <w:spacing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E45802">
              <w:rPr>
                <w:rFonts w:ascii="Calibri" w:eastAsia="Times New Roman" w:hAnsi="Calibri" w:cs="Calibri"/>
                <w:color w:val="000000"/>
              </w:rPr>
              <w:t xml:space="preserve">Communicates about work effectively, both verbally and in written formats, including preparing reports and giving presentations </w:t>
            </w:r>
          </w:p>
        </w:tc>
      </w:tr>
      <w:tr w:rsidR="00E45802" w:rsidRPr="00E45802" w14:paraId="6564E419" w14:textId="77777777" w:rsidTr="00D159E7">
        <w:trPr>
          <w:trHeight w:val="600"/>
        </w:trPr>
        <w:tc>
          <w:tcPr>
            <w:tcW w:w="1757" w:type="dxa"/>
            <w:vMerge/>
            <w:vAlign w:val="center"/>
            <w:hideMark/>
          </w:tcPr>
          <w:p w14:paraId="77B72425" w14:textId="77777777" w:rsidR="00E45802" w:rsidRPr="00E45802" w:rsidRDefault="00E45802" w:rsidP="00E45802">
            <w:pPr>
              <w:spacing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440" w:type="dxa"/>
            <w:shd w:val="clear" w:color="000000" w:fill="FDE469"/>
            <w:vAlign w:val="center"/>
            <w:hideMark/>
          </w:tcPr>
          <w:p w14:paraId="47F2A32A" w14:textId="77777777" w:rsidR="00E45802" w:rsidRPr="00E45802" w:rsidRDefault="00E45802" w:rsidP="00E45802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45802">
              <w:rPr>
                <w:rFonts w:ascii="Calibri" w:eastAsia="Times New Roman" w:hAnsi="Calibri" w:cs="Calibri"/>
                <w:color w:val="000000"/>
              </w:rPr>
              <w:t>8</w:t>
            </w:r>
          </w:p>
        </w:tc>
        <w:tc>
          <w:tcPr>
            <w:tcW w:w="1803" w:type="dxa"/>
            <w:shd w:val="clear" w:color="000000" w:fill="FDE469"/>
            <w:vAlign w:val="center"/>
            <w:hideMark/>
          </w:tcPr>
          <w:p w14:paraId="426A68AF" w14:textId="77777777" w:rsidR="00E45802" w:rsidRPr="00E45802" w:rsidRDefault="00E45802" w:rsidP="00E45802">
            <w:pPr>
              <w:spacing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E45802">
              <w:rPr>
                <w:rFonts w:ascii="Calibri" w:eastAsia="Times New Roman" w:hAnsi="Calibri" w:cs="Calibri"/>
                <w:color w:val="000000"/>
              </w:rPr>
              <w:t>Collaboration and Teamwork</w:t>
            </w:r>
          </w:p>
        </w:tc>
        <w:tc>
          <w:tcPr>
            <w:tcW w:w="1077" w:type="dxa"/>
            <w:shd w:val="clear" w:color="auto" w:fill="auto"/>
            <w:noWrap/>
            <w:vAlign w:val="center"/>
            <w:hideMark/>
          </w:tcPr>
          <w:p w14:paraId="073EE708" w14:textId="77777777" w:rsidR="00E45802" w:rsidRPr="00E45802" w:rsidRDefault="00E45802" w:rsidP="00E45802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45802">
              <w:rPr>
                <w:rFonts w:ascii="Calibri" w:eastAsia="Times New Roman" w:hAnsi="Calibri" w:cs="Calibri"/>
                <w:color w:val="000000"/>
              </w:rPr>
              <w:t>Yes</w:t>
            </w: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14:paraId="1331CF23" w14:textId="04CEADF4" w:rsidR="00E45802" w:rsidRPr="00E45802" w:rsidRDefault="00516B75" w:rsidP="00E45802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Basic Application</w:t>
            </w:r>
          </w:p>
        </w:tc>
        <w:tc>
          <w:tcPr>
            <w:tcW w:w="3628" w:type="dxa"/>
            <w:shd w:val="clear" w:color="auto" w:fill="auto"/>
            <w:vAlign w:val="center"/>
            <w:hideMark/>
          </w:tcPr>
          <w:p w14:paraId="78E43226" w14:textId="2C7B9765" w:rsidR="00E45802" w:rsidRPr="00E45802" w:rsidRDefault="00E45802" w:rsidP="00E45802">
            <w:pPr>
              <w:spacing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E45802">
              <w:rPr>
                <w:rFonts w:ascii="Calibri" w:eastAsia="Times New Roman" w:hAnsi="Calibri" w:cs="Calibri"/>
                <w:color w:val="000000"/>
              </w:rPr>
              <w:t>Works</w:t>
            </w:r>
            <w:r w:rsidR="001E23C3">
              <w:rPr>
                <w:rFonts w:ascii="Calibri" w:eastAsia="Times New Roman" w:hAnsi="Calibri" w:cs="Calibri"/>
                <w:color w:val="000000"/>
              </w:rPr>
              <w:t xml:space="preserve"> well </w:t>
            </w:r>
            <w:r w:rsidR="001E23C3" w:rsidRPr="00E45802">
              <w:rPr>
                <w:rFonts w:ascii="Calibri" w:eastAsia="Times New Roman" w:hAnsi="Calibri" w:cs="Calibri"/>
                <w:color w:val="000000"/>
              </w:rPr>
              <w:t>as part of a team</w:t>
            </w:r>
            <w:r w:rsidR="001E23C3">
              <w:rPr>
                <w:rFonts w:ascii="Calibri" w:eastAsia="Times New Roman" w:hAnsi="Calibri" w:cs="Calibri"/>
                <w:color w:val="000000"/>
              </w:rPr>
              <w:t>,</w:t>
            </w:r>
            <w:r w:rsidRPr="00E45802">
              <w:rPr>
                <w:rFonts w:ascii="Calibri" w:eastAsia="Times New Roman" w:hAnsi="Calibri" w:cs="Calibri"/>
                <w:color w:val="000000"/>
              </w:rPr>
              <w:t xml:space="preserve"> effectively </w:t>
            </w:r>
            <w:r w:rsidR="001E23C3">
              <w:rPr>
                <w:rFonts w:ascii="Calibri" w:eastAsia="Times New Roman" w:hAnsi="Calibri" w:cs="Calibri"/>
                <w:color w:val="000000"/>
              </w:rPr>
              <w:t>collaborating to achieve specific goals and objectives</w:t>
            </w:r>
          </w:p>
        </w:tc>
      </w:tr>
      <w:tr w:rsidR="00E45802" w:rsidRPr="00E45802" w14:paraId="43CF6B4A" w14:textId="77777777" w:rsidTr="00D159E7">
        <w:trPr>
          <w:trHeight w:val="600"/>
        </w:trPr>
        <w:tc>
          <w:tcPr>
            <w:tcW w:w="1757" w:type="dxa"/>
            <w:vMerge/>
            <w:vAlign w:val="center"/>
            <w:hideMark/>
          </w:tcPr>
          <w:p w14:paraId="6A8F7C81" w14:textId="77777777" w:rsidR="00E45802" w:rsidRPr="00E45802" w:rsidRDefault="00E45802" w:rsidP="00E45802">
            <w:pPr>
              <w:spacing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440" w:type="dxa"/>
            <w:shd w:val="clear" w:color="000000" w:fill="FDE469"/>
            <w:vAlign w:val="center"/>
            <w:hideMark/>
          </w:tcPr>
          <w:p w14:paraId="1DA85082" w14:textId="77777777" w:rsidR="00E45802" w:rsidRPr="00E45802" w:rsidRDefault="00E45802" w:rsidP="00E45802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45802">
              <w:rPr>
                <w:rFonts w:ascii="Calibri" w:eastAsia="Times New Roman" w:hAnsi="Calibri" w:cs="Calibri"/>
                <w:color w:val="000000"/>
              </w:rPr>
              <w:t>9</w:t>
            </w:r>
          </w:p>
        </w:tc>
        <w:tc>
          <w:tcPr>
            <w:tcW w:w="1803" w:type="dxa"/>
            <w:shd w:val="clear" w:color="000000" w:fill="FDE469"/>
            <w:vAlign w:val="center"/>
            <w:hideMark/>
          </w:tcPr>
          <w:p w14:paraId="5D25576D" w14:textId="77777777" w:rsidR="00E45802" w:rsidRPr="00E45802" w:rsidRDefault="00E45802" w:rsidP="00E45802">
            <w:pPr>
              <w:spacing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E45802">
              <w:rPr>
                <w:rFonts w:ascii="Calibri" w:eastAsia="Times New Roman" w:hAnsi="Calibri" w:cs="Calibri"/>
                <w:color w:val="000000"/>
              </w:rPr>
              <w:t>Stakeholder Analysis and Engagement</w:t>
            </w:r>
          </w:p>
        </w:tc>
        <w:tc>
          <w:tcPr>
            <w:tcW w:w="1077" w:type="dxa"/>
            <w:shd w:val="clear" w:color="auto" w:fill="auto"/>
            <w:noWrap/>
            <w:vAlign w:val="center"/>
            <w:hideMark/>
          </w:tcPr>
          <w:p w14:paraId="7C97E662" w14:textId="77777777" w:rsidR="00E45802" w:rsidRPr="00E45802" w:rsidRDefault="00E45802" w:rsidP="00E45802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45802">
              <w:rPr>
                <w:rFonts w:ascii="Calibri" w:eastAsia="Times New Roman" w:hAnsi="Calibri" w:cs="Calibri"/>
                <w:color w:val="000000"/>
              </w:rPr>
              <w:t>Yes</w:t>
            </w: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14:paraId="6A6E2C1E" w14:textId="1C42EDCC" w:rsidR="00E45802" w:rsidRPr="00E45802" w:rsidRDefault="00516B75" w:rsidP="00E45802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Basic Application</w:t>
            </w:r>
          </w:p>
        </w:tc>
        <w:tc>
          <w:tcPr>
            <w:tcW w:w="3628" w:type="dxa"/>
            <w:shd w:val="clear" w:color="auto" w:fill="auto"/>
            <w:vAlign w:val="center"/>
            <w:hideMark/>
          </w:tcPr>
          <w:p w14:paraId="1F9F781B" w14:textId="77777777" w:rsidR="00E45802" w:rsidRPr="00E45802" w:rsidRDefault="00E45802" w:rsidP="00E45802">
            <w:pPr>
              <w:spacing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E45802">
              <w:rPr>
                <w:rFonts w:ascii="Calibri" w:eastAsia="Times New Roman" w:hAnsi="Calibri" w:cs="Calibri"/>
                <w:color w:val="000000"/>
              </w:rPr>
              <w:t xml:space="preserve">Can identify key stakeholders of organization, and undertake or apply findings of stakeholder analysis </w:t>
            </w:r>
          </w:p>
        </w:tc>
      </w:tr>
      <w:tr w:rsidR="00E45802" w:rsidRPr="00E45802" w14:paraId="61480BA4" w14:textId="77777777" w:rsidTr="00D159E7">
        <w:trPr>
          <w:trHeight w:val="600"/>
        </w:trPr>
        <w:tc>
          <w:tcPr>
            <w:tcW w:w="1757" w:type="dxa"/>
            <w:vMerge/>
            <w:vAlign w:val="center"/>
            <w:hideMark/>
          </w:tcPr>
          <w:p w14:paraId="0753DAAA" w14:textId="77777777" w:rsidR="00E45802" w:rsidRPr="00E45802" w:rsidRDefault="00E45802" w:rsidP="00E45802">
            <w:pPr>
              <w:spacing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440" w:type="dxa"/>
            <w:shd w:val="clear" w:color="000000" w:fill="FDE469"/>
            <w:vAlign w:val="center"/>
            <w:hideMark/>
          </w:tcPr>
          <w:p w14:paraId="36F86B00" w14:textId="77777777" w:rsidR="00E45802" w:rsidRPr="00E45802" w:rsidRDefault="00E45802" w:rsidP="00E45802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45802">
              <w:rPr>
                <w:rFonts w:ascii="Calibri" w:eastAsia="Times New Roman" w:hAnsi="Calibri" w:cs="Calibri"/>
                <w:color w:val="000000"/>
              </w:rPr>
              <w:t>10</w:t>
            </w:r>
          </w:p>
        </w:tc>
        <w:tc>
          <w:tcPr>
            <w:tcW w:w="1803" w:type="dxa"/>
            <w:shd w:val="clear" w:color="000000" w:fill="FDE469"/>
            <w:vAlign w:val="center"/>
            <w:hideMark/>
          </w:tcPr>
          <w:p w14:paraId="732D9E29" w14:textId="77777777" w:rsidR="00E45802" w:rsidRPr="00E45802" w:rsidRDefault="00E45802" w:rsidP="00E45802">
            <w:pPr>
              <w:spacing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E45802">
              <w:rPr>
                <w:rFonts w:ascii="Calibri" w:eastAsia="Times New Roman" w:hAnsi="Calibri" w:cs="Calibri"/>
                <w:color w:val="000000"/>
              </w:rPr>
              <w:t>User Analysis and Engagement</w:t>
            </w:r>
          </w:p>
        </w:tc>
        <w:tc>
          <w:tcPr>
            <w:tcW w:w="1077" w:type="dxa"/>
            <w:shd w:val="clear" w:color="auto" w:fill="auto"/>
            <w:noWrap/>
            <w:vAlign w:val="center"/>
            <w:hideMark/>
          </w:tcPr>
          <w:p w14:paraId="38198FD1" w14:textId="77777777" w:rsidR="00E45802" w:rsidRPr="00E45802" w:rsidRDefault="00E45802" w:rsidP="00E45802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45802">
              <w:rPr>
                <w:rFonts w:ascii="Calibri" w:eastAsia="Times New Roman" w:hAnsi="Calibri" w:cs="Calibri"/>
                <w:color w:val="000000"/>
              </w:rPr>
              <w:t>Yes</w:t>
            </w: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14:paraId="47AF27C2" w14:textId="6915CAE3" w:rsidR="00E45802" w:rsidRPr="00E45802" w:rsidRDefault="00516B75" w:rsidP="00E45802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Basic Application</w:t>
            </w:r>
          </w:p>
        </w:tc>
        <w:tc>
          <w:tcPr>
            <w:tcW w:w="3628" w:type="dxa"/>
            <w:shd w:val="clear" w:color="auto" w:fill="auto"/>
            <w:vAlign w:val="center"/>
            <w:hideMark/>
          </w:tcPr>
          <w:p w14:paraId="2595075C" w14:textId="77777777" w:rsidR="00E45802" w:rsidRPr="00E45802" w:rsidRDefault="00E45802" w:rsidP="00E45802">
            <w:pPr>
              <w:spacing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E45802">
              <w:rPr>
                <w:rFonts w:ascii="Calibri" w:eastAsia="Times New Roman" w:hAnsi="Calibri" w:cs="Calibri"/>
                <w:color w:val="000000"/>
              </w:rPr>
              <w:t xml:space="preserve">Can identify key user groups of organization, and undertake or apply findings of user needs analysis </w:t>
            </w:r>
          </w:p>
        </w:tc>
      </w:tr>
      <w:tr w:rsidR="00E45802" w:rsidRPr="00E45802" w14:paraId="6F9EFD51" w14:textId="77777777" w:rsidTr="00D159E7">
        <w:trPr>
          <w:trHeight w:val="497"/>
        </w:trPr>
        <w:tc>
          <w:tcPr>
            <w:tcW w:w="1757" w:type="dxa"/>
            <w:vMerge/>
            <w:vAlign w:val="center"/>
            <w:hideMark/>
          </w:tcPr>
          <w:p w14:paraId="23F38DC3" w14:textId="77777777" w:rsidR="00E45802" w:rsidRPr="00E45802" w:rsidRDefault="00E45802" w:rsidP="00E45802">
            <w:pPr>
              <w:spacing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440" w:type="dxa"/>
            <w:shd w:val="clear" w:color="000000" w:fill="FDE469"/>
            <w:vAlign w:val="center"/>
            <w:hideMark/>
          </w:tcPr>
          <w:p w14:paraId="51923CFE" w14:textId="77777777" w:rsidR="00E45802" w:rsidRPr="00E45802" w:rsidRDefault="00E45802" w:rsidP="00E45802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45802">
              <w:rPr>
                <w:rFonts w:ascii="Calibri" w:eastAsia="Times New Roman" w:hAnsi="Calibri" w:cs="Calibri"/>
                <w:color w:val="000000"/>
              </w:rPr>
              <w:t>11</w:t>
            </w:r>
          </w:p>
        </w:tc>
        <w:tc>
          <w:tcPr>
            <w:tcW w:w="1803" w:type="dxa"/>
            <w:shd w:val="clear" w:color="000000" w:fill="FDE469"/>
            <w:vAlign w:val="center"/>
            <w:hideMark/>
          </w:tcPr>
          <w:p w14:paraId="723ABD3A" w14:textId="77777777" w:rsidR="00E45802" w:rsidRPr="00E45802" w:rsidRDefault="00E45802" w:rsidP="00E45802">
            <w:pPr>
              <w:spacing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E45802">
              <w:rPr>
                <w:rFonts w:ascii="Calibri" w:eastAsia="Times New Roman" w:hAnsi="Calibri" w:cs="Calibri"/>
                <w:color w:val="000000"/>
              </w:rPr>
              <w:t>Advocacy</w:t>
            </w:r>
          </w:p>
        </w:tc>
        <w:tc>
          <w:tcPr>
            <w:tcW w:w="1077" w:type="dxa"/>
            <w:shd w:val="clear" w:color="auto" w:fill="auto"/>
            <w:noWrap/>
            <w:vAlign w:val="center"/>
            <w:hideMark/>
          </w:tcPr>
          <w:p w14:paraId="527A5BEC" w14:textId="77777777" w:rsidR="00E45802" w:rsidRPr="00E45802" w:rsidRDefault="00E45802" w:rsidP="00E45802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45802">
              <w:rPr>
                <w:rFonts w:ascii="Calibri" w:eastAsia="Times New Roman" w:hAnsi="Calibri" w:cs="Calibri"/>
                <w:color w:val="000000"/>
              </w:rPr>
              <w:t>Yes</w:t>
            </w: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14:paraId="3B253E55" w14:textId="0E9A9341" w:rsidR="00E45802" w:rsidRPr="00E45802" w:rsidRDefault="00516B75" w:rsidP="00E45802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Basic Application</w:t>
            </w:r>
          </w:p>
        </w:tc>
        <w:tc>
          <w:tcPr>
            <w:tcW w:w="3628" w:type="dxa"/>
            <w:shd w:val="clear" w:color="auto" w:fill="auto"/>
            <w:vAlign w:val="center"/>
            <w:hideMark/>
          </w:tcPr>
          <w:p w14:paraId="1ED5154D" w14:textId="30F98465" w:rsidR="00E45802" w:rsidRPr="00E45802" w:rsidRDefault="00E45802" w:rsidP="00E45802">
            <w:pPr>
              <w:spacing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E45802">
              <w:rPr>
                <w:rFonts w:ascii="Calibri" w:eastAsia="Times New Roman" w:hAnsi="Calibri" w:cs="Calibri"/>
                <w:color w:val="000000"/>
              </w:rPr>
              <w:t>Identifies and builds relationships with key personnel who can help support digital preservation, raising awareness of digital preservation issues</w:t>
            </w:r>
            <w:r w:rsidR="00107B39">
              <w:rPr>
                <w:rFonts w:ascii="Calibri" w:eastAsia="Times New Roman" w:hAnsi="Calibri" w:cs="Calibri"/>
                <w:color w:val="000000"/>
              </w:rPr>
              <w:t xml:space="preserve"> and</w:t>
            </w:r>
            <w:r w:rsidRPr="00E45802">
              <w:rPr>
                <w:rFonts w:ascii="Calibri" w:eastAsia="Times New Roman" w:hAnsi="Calibri" w:cs="Calibri"/>
                <w:color w:val="000000"/>
              </w:rPr>
              <w:t xml:space="preserve"> activities </w:t>
            </w:r>
          </w:p>
        </w:tc>
      </w:tr>
      <w:tr w:rsidR="00E45802" w:rsidRPr="00E45802" w14:paraId="11BD5C61" w14:textId="77777777" w:rsidTr="00D159E7">
        <w:trPr>
          <w:trHeight w:val="600"/>
        </w:trPr>
        <w:tc>
          <w:tcPr>
            <w:tcW w:w="1757" w:type="dxa"/>
            <w:vMerge/>
            <w:vAlign w:val="center"/>
            <w:hideMark/>
          </w:tcPr>
          <w:p w14:paraId="4168FE2B" w14:textId="77777777" w:rsidR="00E45802" w:rsidRPr="00E45802" w:rsidRDefault="00E45802" w:rsidP="00E45802">
            <w:pPr>
              <w:spacing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440" w:type="dxa"/>
            <w:shd w:val="clear" w:color="000000" w:fill="FDE469"/>
            <w:vAlign w:val="center"/>
            <w:hideMark/>
          </w:tcPr>
          <w:p w14:paraId="73EB8744" w14:textId="77777777" w:rsidR="00E45802" w:rsidRPr="00E45802" w:rsidRDefault="00E45802" w:rsidP="00E45802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45802">
              <w:rPr>
                <w:rFonts w:ascii="Calibri" w:eastAsia="Times New Roman" w:hAnsi="Calibri" w:cs="Calibri"/>
                <w:color w:val="000000"/>
              </w:rPr>
              <w:t>12</w:t>
            </w:r>
          </w:p>
        </w:tc>
        <w:tc>
          <w:tcPr>
            <w:tcW w:w="1803" w:type="dxa"/>
            <w:shd w:val="clear" w:color="000000" w:fill="FDE469"/>
            <w:vAlign w:val="center"/>
            <w:hideMark/>
          </w:tcPr>
          <w:p w14:paraId="2DB13F21" w14:textId="77777777" w:rsidR="00E45802" w:rsidRPr="00E45802" w:rsidRDefault="00E45802" w:rsidP="00E45802">
            <w:pPr>
              <w:spacing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E45802">
              <w:rPr>
                <w:rFonts w:ascii="Calibri" w:eastAsia="Times New Roman" w:hAnsi="Calibri" w:cs="Calibri"/>
                <w:color w:val="000000"/>
              </w:rPr>
              <w:t>Training</w:t>
            </w:r>
          </w:p>
        </w:tc>
        <w:tc>
          <w:tcPr>
            <w:tcW w:w="1077" w:type="dxa"/>
            <w:shd w:val="clear" w:color="auto" w:fill="auto"/>
            <w:noWrap/>
            <w:vAlign w:val="center"/>
            <w:hideMark/>
          </w:tcPr>
          <w:p w14:paraId="03CF9F8C" w14:textId="77777777" w:rsidR="00E45802" w:rsidRPr="00E45802" w:rsidRDefault="00E45802" w:rsidP="00E45802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45802">
              <w:rPr>
                <w:rFonts w:ascii="Calibri" w:eastAsia="Times New Roman" w:hAnsi="Calibri" w:cs="Calibri"/>
                <w:color w:val="000000"/>
              </w:rPr>
              <w:t>Yes</w:t>
            </w: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14:paraId="4F286712" w14:textId="1244E644" w:rsidR="00E45802" w:rsidRPr="00E45802" w:rsidRDefault="00516B75" w:rsidP="00E45802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Understanding</w:t>
            </w:r>
          </w:p>
        </w:tc>
        <w:tc>
          <w:tcPr>
            <w:tcW w:w="3628" w:type="dxa"/>
            <w:shd w:val="clear" w:color="auto" w:fill="auto"/>
            <w:vAlign w:val="center"/>
            <w:hideMark/>
          </w:tcPr>
          <w:p w14:paraId="5C06F3A1" w14:textId="3782892C" w:rsidR="00E45802" w:rsidRPr="00E45802" w:rsidRDefault="00E45802" w:rsidP="00E45802">
            <w:pPr>
              <w:spacing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E45802">
              <w:rPr>
                <w:rFonts w:ascii="Calibri" w:eastAsia="Times New Roman" w:hAnsi="Calibri" w:cs="Calibri"/>
                <w:color w:val="000000"/>
              </w:rPr>
              <w:t>Supports, facilitates</w:t>
            </w:r>
            <w:r>
              <w:rPr>
                <w:rFonts w:ascii="Calibri" w:eastAsia="Times New Roman" w:hAnsi="Calibri" w:cs="Calibri"/>
                <w:color w:val="000000"/>
              </w:rPr>
              <w:t>,</w:t>
            </w:r>
            <w:r w:rsidRPr="00E45802">
              <w:rPr>
                <w:rFonts w:ascii="Calibri" w:eastAsia="Times New Roman" w:hAnsi="Calibri" w:cs="Calibri"/>
                <w:color w:val="000000"/>
              </w:rPr>
              <w:t xml:space="preserve"> or collaborates on training courses or sessions </w:t>
            </w:r>
          </w:p>
        </w:tc>
      </w:tr>
      <w:tr w:rsidR="00E45802" w:rsidRPr="00E45802" w14:paraId="2CBA4E8A" w14:textId="77777777" w:rsidTr="00D159E7">
        <w:trPr>
          <w:trHeight w:val="900"/>
        </w:trPr>
        <w:tc>
          <w:tcPr>
            <w:tcW w:w="1757" w:type="dxa"/>
            <w:vMerge/>
            <w:vAlign w:val="center"/>
            <w:hideMark/>
          </w:tcPr>
          <w:p w14:paraId="288DB681" w14:textId="77777777" w:rsidR="00E45802" w:rsidRPr="00E45802" w:rsidRDefault="00E45802" w:rsidP="00E45802">
            <w:pPr>
              <w:spacing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440" w:type="dxa"/>
            <w:shd w:val="clear" w:color="000000" w:fill="FDE469"/>
            <w:vAlign w:val="center"/>
            <w:hideMark/>
          </w:tcPr>
          <w:p w14:paraId="5F9F2E5B" w14:textId="77777777" w:rsidR="00E45802" w:rsidRPr="00E45802" w:rsidRDefault="00E45802" w:rsidP="00E45802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45802">
              <w:rPr>
                <w:rFonts w:ascii="Calibri" w:eastAsia="Times New Roman" w:hAnsi="Calibri" w:cs="Calibri"/>
                <w:color w:val="000000"/>
              </w:rPr>
              <w:t>13</w:t>
            </w:r>
          </w:p>
        </w:tc>
        <w:tc>
          <w:tcPr>
            <w:tcW w:w="1803" w:type="dxa"/>
            <w:shd w:val="clear" w:color="000000" w:fill="FDE469"/>
            <w:vAlign w:val="center"/>
            <w:hideMark/>
          </w:tcPr>
          <w:p w14:paraId="78C23B70" w14:textId="77777777" w:rsidR="00E45802" w:rsidRPr="00E45802" w:rsidRDefault="00E45802" w:rsidP="00E45802">
            <w:pPr>
              <w:spacing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E45802">
              <w:rPr>
                <w:rFonts w:ascii="Calibri" w:eastAsia="Times New Roman" w:hAnsi="Calibri" w:cs="Calibri"/>
                <w:color w:val="000000"/>
              </w:rPr>
              <w:t>Producing Documentation</w:t>
            </w:r>
          </w:p>
        </w:tc>
        <w:tc>
          <w:tcPr>
            <w:tcW w:w="1077" w:type="dxa"/>
            <w:shd w:val="clear" w:color="auto" w:fill="auto"/>
            <w:noWrap/>
            <w:vAlign w:val="center"/>
            <w:hideMark/>
          </w:tcPr>
          <w:p w14:paraId="4E6F247C" w14:textId="77777777" w:rsidR="00E45802" w:rsidRPr="00E45802" w:rsidRDefault="00E45802" w:rsidP="00E45802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45802">
              <w:rPr>
                <w:rFonts w:ascii="Calibri" w:eastAsia="Times New Roman" w:hAnsi="Calibri" w:cs="Calibri"/>
                <w:color w:val="000000"/>
              </w:rPr>
              <w:t>Yes</w:t>
            </w: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14:paraId="18D77900" w14:textId="2BC802B2" w:rsidR="00E45802" w:rsidRPr="00E45802" w:rsidRDefault="00516B75" w:rsidP="00E45802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Basic Application</w:t>
            </w:r>
          </w:p>
        </w:tc>
        <w:tc>
          <w:tcPr>
            <w:tcW w:w="3628" w:type="dxa"/>
            <w:shd w:val="clear" w:color="auto" w:fill="auto"/>
            <w:vAlign w:val="center"/>
            <w:hideMark/>
          </w:tcPr>
          <w:p w14:paraId="1D49A136" w14:textId="3436B4F1" w:rsidR="00E45802" w:rsidRPr="00E45802" w:rsidRDefault="00E45802" w:rsidP="00E45802">
            <w:pPr>
              <w:spacing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E45802">
              <w:rPr>
                <w:rFonts w:ascii="Calibri" w:eastAsia="Times New Roman" w:hAnsi="Calibri" w:cs="Calibri"/>
                <w:color w:val="000000"/>
              </w:rPr>
              <w:t>Produces documentation for specific processes and procedures and maintains metrics for relevant preservation activities.</w:t>
            </w:r>
          </w:p>
        </w:tc>
      </w:tr>
      <w:tr w:rsidR="002471FD" w:rsidRPr="00E45802" w14:paraId="113FC504" w14:textId="77777777" w:rsidTr="00D159E7">
        <w:trPr>
          <w:trHeight w:val="300"/>
        </w:trPr>
        <w:tc>
          <w:tcPr>
            <w:tcW w:w="1757" w:type="dxa"/>
            <w:vMerge w:val="restart"/>
            <w:shd w:val="clear" w:color="000000" w:fill="A8D08D"/>
            <w:vAlign w:val="center"/>
            <w:hideMark/>
          </w:tcPr>
          <w:p w14:paraId="0263C746" w14:textId="77777777" w:rsidR="002471FD" w:rsidRPr="00E45802" w:rsidRDefault="002471FD" w:rsidP="002471FD">
            <w:pPr>
              <w:spacing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E45802">
              <w:rPr>
                <w:rFonts w:ascii="Calibri" w:eastAsia="Times New Roman" w:hAnsi="Calibri" w:cs="Calibri"/>
                <w:b/>
                <w:bCs/>
                <w:color w:val="000000"/>
              </w:rPr>
              <w:t>Information Technology</w:t>
            </w:r>
          </w:p>
        </w:tc>
        <w:tc>
          <w:tcPr>
            <w:tcW w:w="440" w:type="dxa"/>
            <w:shd w:val="clear" w:color="000000" w:fill="A8D08D"/>
            <w:vAlign w:val="center"/>
            <w:hideMark/>
          </w:tcPr>
          <w:p w14:paraId="48E07250" w14:textId="0CD29B4D" w:rsidR="002471FD" w:rsidRPr="00E45802" w:rsidRDefault="002471FD" w:rsidP="002471FD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4</w:t>
            </w:r>
          </w:p>
        </w:tc>
        <w:tc>
          <w:tcPr>
            <w:tcW w:w="1803" w:type="dxa"/>
            <w:shd w:val="clear" w:color="000000" w:fill="A8D08D"/>
            <w:vAlign w:val="center"/>
            <w:hideMark/>
          </w:tcPr>
          <w:p w14:paraId="658E5582" w14:textId="3C9182CC" w:rsidR="002471FD" w:rsidRPr="00E45802" w:rsidRDefault="002471FD" w:rsidP="002471FD">
            <w:pPr>
              <w:spacing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General IT Literacy</w:t>
            </w:r>
          </w:p>
        </w:tc>
        <w:tc>
          <w:tcPr>
            <w:tcW w:w="1077" w:type="dxa"/>
            <w:shd w:val="clear" w:color="auto" w:fill="auto"/>
            <w:noWrap/>
            <w:vAlign w:val="center"/>
            <w:hideMark/>
          </w:tcPr>
          <w:p w14:paraId="20734308" w14:textId="65516A1A" w:rsidR="002471FD" w:rsidRPr="00E45802" w:rsidRDefault="002471FD" w:rsidP="002471FD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Yes</w:t>
            </w: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14:paraId="00DF457A" w14:textId="68530E04" w:rsidR="002471FD" w:rsidRPr="00E45802" w:rsidRDefault="00516B75" w:rsidP="002471FD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Basic Application</w:t>
            </w:r>
          </w:p>
        </w:tc>
        <w:tc>
          <w:tcPr>
            <w:tcW w:w="3628" w:type="dxa"/>
            <w:shd w:val="clear" w:color="auto" w:fill="auto"/>
            <w:vAlign w:val="center"/>
            <w:hideMark/>
          </w:tcPr>
          <w:p w14:paraId="10791C4F" w14:textId="59182882" w:rsidR="002471FD" w:rsidRPr="00E45802" w:rsidRDefault="00942994" w:rsidP="002471FD">
            <w:pPr>
              <w:spacing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Effectively uses and applies </w:t>
            </w:r>
            <w:r w:rsidR="002471FD">
              <w:rPr>
                <w:rFonts w:ascii="Calibri" w:hAnsi="Calibri" w:cs="Calibri"/>
                <w:color w:val="000000"/>
              </w:rPr>
              <w:t>a range of software tools and systems</w:t>
            </w:r>
            <w:r w:rsidR="008C5749">
              <w:rPr>
                <w:rFonts w:ascii="Calibri" w:hAnsi="Calibri" w:cs="Calibri"/>
                <w:color w:val="000000"/>
              </w:rPr>
              <w:t xml:space="preserve"> and</w:t>
            </w:r>
            <w:r>
              <w:rPr>
                <w:rFonts w:ascii="Calibri" w:hAnsi="Calibri" w:cs="Calibri"/>
                <w:color w:val="000000"/>
              </w:rPr>
              <w:t xml:space="preserve"> </w:t>
            </w:r>
            <w:r w:rsidR="008C5749">
              <w:rPr>
                <w:rFonts w:ascii="Calibri" w:hAnsi="Calibri" w:cs="Calibri"/>
                <w:color w:val="000000"/>
              </w:rPr>
              <w:t>ability to liaise</w:t>
            </w:r>
            <w:r>
              <w:rPr>
                <w:rFonts w:ascii="Calibri" w:hAnsi="Calibri" w:cs="Calibri"/>
                <w:color w:val="000000"/>
              </w:rPr>
              <w:t xml:space="preserve"> with IT colleagues</w:t>
            </w:r>
          </w:p>
        </w:tc>
      </w:tr>
      <w:tr w:rsidR="002471FD" w:rsidRPr="00E45802" w14:paraId="55B460B3" w14:textId="77777777" w:rsidTr="00D159E7">
        <w:trPr>
          <w:trHeight w:val="600"/>
        </w:trPr>
        <w:tc>
          <w:tcPr>
            <w:tcW w:w="1757" w:type="dxa"/>
            <w:vMerge/>
            <w:vAlign w:val="center"/>
            <w:hideMark/>
          </w:tcPr>
          <w:p w14:paraId="5675DFEA" w14:textId="77777777" w:rsidR="002471FD" w:rsidRPr="00E45802" w:rsidRDefault="002471FD" w:rsidP="002471FD">
            <w:pPr>
              <w:spacing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440" w:type="dxa"/>
            <w:shd w:val="clear" w:color="000000" w:fill="A8D08D"/>
            <w:vAlign w:val="center"/>
            <w:hideMark/>
          </w:tcPr>
          <w:p w14:paraId="031BF1B6" w14:textId="6874440D" w:rsidR="002471FD" w:rsidRPr="00E45802" w:rsidRDefault="002471FD" w:rsidP="002471FD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5</w:t>
            </w:r>
          </w:p>
        </w:tc>
        <w:tc>
          <w:tcPr>
            <w:tcW w:w="1803" w:type="dxa"/>
            <w:shd w:val="clear" w:color="000000" w:fill="A8D08D"/>
            <w:vAlign w:val="center"/>
            <w:hideMark/>
          </w:tcPr>
          <w:p w14:paraId="621478E1" w14:textId="3ADFBC9A" w:rsidR="002471FD" w:rsidRPr="00E45802" w:rsidRDefault="002471FD" w:rsidP="002471FD">
            <w:pPr>
              <w:spacing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Computer Programming</w:t>
            </w:r>
          </w:p>
        </w:tc>
        <w:tc>
          <w:tcPr>
            <w:tcW w:w="1077" w:type="dxa"/>
            <w:shd w:val="clear" w:color="auto" w:fill="auto"/>
            <w:noWrap/>
            <w:vAlign w:val="center"/>
            <w:hideMark/>
          </w:tcPr>
          <w:p w14:paraId="466E3E8F" w14:textId="75A37F4C" w:rsidR="002471FD" w:rsidRPr="00E45802" w:rsidRDefault="002471FD" w:rsidP="002471FD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Yes</w:t>
            </w: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14:paraId="0E62D73C" w14:textId="44A26EFC" w:rsidR="002471FD" w:rsidRPr="00E45802" w:rsidRDefault="00516B75" w:rsidP="002471FD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nderstanding</w:t>
            </w:r>
          </w:p>
        </w:tc>
        <w:tc>
          <w:tcPr>
            <w:tcW w:w="3628" w:type="dxa"/>
            <w:shd w:val="clear" w:color="auto" w:fill="auto"/>
            <w:vAlign w:val="bottom"/>
            <w:hideMark/>
          </w:tcPr>
          <w:p w14:paraId="00E7BFC4" w14:textId="742FC852" w:rsidR="002471FD" w:rsidRPr="00E45802" w:rsidRDefault="00BC4B3C" w:rsidP="002471FD">
            <w:pPr>
              <w:spacing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F</w:t>
            </w:r>
            <w:r w:rsidR="00271A3C">
              <w:rPr>
                <w:rFonts w:ascii="Calibri" w:hAnsi="Calibri" w:cs="Calibri"/>
                <w:color w:val="000000"/>
              </w:rPr>
              <w:t xml:space="preserve">amiliar with </w:t>
            </w:r>
            <w:r w:rsidR="002471FD">
              <w:rPr>
                <w:rFonts w:ascii="Calibri" w:hAnsi="Calibri" w:cs="Calibri"/>
                <w:color w:val="000000"/>
              </w:rPr>
              <w:t>the basics of programming, e.g. developing algorithms, and how it</w:t>
            </w:r>
            <w:r w:rsidR="00090ACF">
              <w:rPr>
                <w:rFonts w:ascii="Calibri" w:hAnsi="Calibri" w:cs="Calibri"/>
                <w:color w:val="000000"/>
              </w:rPr>
              <w:t xml:space="preserve"> is</w:t>
            </w:r>
            <w:r w:rsidR="002471FD">
              <w:rPr>
                <w:rFonts w:ascii="Calibri" w:hAnsi="Calibri" w:cs="Calibri"/>
                <w:color w:val="000000"/>
              </w:rPr>
              <w:t xml:space="preserve"> used to support digital preservation </w:t>
            </w:r>
          </w:p>
        </w:tc>
      </w:tr>
      <w:tr w:rsidR="002471FD" w:rsidRPr="00E45802" w14:paraId="4FB7CED2" w14:textId="77777777" w:rsidTr="00D159E7">
        <w:trPr>
          <w:trHeight w:val="600"/>
        </w:trPr>
        <w:tc>
          <w:tcPr>
            <w:tcW w:w="1757" w:type="dxa"/>
            <w:vMerge/>
            <w:vAlign w:val="center"/>
          </w:tcPr>
          <w:p w14:paraId="43377759" w14:textId="77777777" w:rsidR="002471FD" w:rsidRPr="00E45802" w:rsidRDefault="002471FD" w:rsidP="002471FD">
            <w:pPr>
              <w:spacing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440" w:type="dxa"/>
            <w:shd w:val="clear" w:color="000000" w:fill="A8D08D"/>
            <w:vAlign w:val="center"/>
          </w:tcPr>
          <w:p w14:paraId="41EA597D" w14:textId="6993AE7E" w:rsidR="002471FD" w:rsidRPr="00E45802" w:rsidRDefault="002471FD" w:rsidP="002471FD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6</w:t>
            </w:r>
          </w:p>
        </w:tc>
        <w:tc>
          <w:tcPr>
            <w:tcW w:w="1803" w:type="dxa"/>
            <w:shd w:val="clear" w:color="000000" w:fill="A8D08D"/>
            <w:vAlign w:val="center"/>
          </w:tcPr>
          <w:p w14:paraId="5677E72D" w14:textId="619A0A7D" w:rsidR="002471FD" w:rsidRPr="00E45802" w:rsidRDefault="002471FD" w:rsidP="002471FD">
            <w:pPr>
              <w:spacing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System Procurement</w:t>
            </w:r>
          </w:p>
        </w:tc>
        <w:tc>
          <w:tcPr>
            <w:tcW w:w="1077" w:type="dxa"/>
            <w:shd w:val="clear" w:color="auto" w:fill="auto"/>
            <w:noWrap/>
            <w:vAlign w:val="center"/>
          </w:tcPr>
          <w:p w14:paraId="50EC9039" w14:textId="6D913AC5" w:rsidR="002471FD" w:rsidRPr="00E45802" w:rsidRDefault="002471FD" w:rsidP="002471FD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Yes</w:t>
            </w:r>
          </w:p>
        </w:tc>
        <w:tc>
          <w:tcPr>
            <w:tcW w:w="1701" w:type="dxa"/>
            <w:shd w:val="clear" w:color="auto" w:fill="auto"/>
            <w:noWrap/>
            <w:vAlign w:val="center"/>
          </w:tcPr>
          <w:p w14:paraId="1E65C39C" w14:textId="363F5D13" w:rsidR="002471FD" w:rsidRPr="00E45802" w:rsidRDefault="00516B75" w:rsidP="002471FD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nderstanding</w:t>
            </w:r>
          </w:p>
        </w:tc>
        <w:tc>
          <w:tcPr>
            <w:tcW w:w="3628" w:type="dxa"/>
            <w:shd w:val="clear" w:color="auto" w:fill="auto"/>
            <w:vAlign w:val="center"/>
          </w:tcPr>
          <w:p w14:paraId="410DF689" w14:textId="4A509F0F" w:rsidR="002471FD" w:rsidRPr="00E45802" w:rsidRDefault="002471FD" w:rsidP="002471FD">
            <w:pPr>
              <w:spacing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Supports and contributes to the procurement of digital preservation systems and services</w:t>
            </w:r>
          </w:p>
        </w:tc>
      </w:tr>
      <w:tr w:rsidR="003838B6" w:rsidRPr="00E45802" w14:paraId="7653B118" w14:textId="77777777" w:rsidTr="00D159E7">
        <w:trPr>
          <w:trHeight w:val="300"/>
        </w:trPr>
        <w:tc>
          <w:tcPr>
            <w:tcW w:w="1757" w:type="dxa"/>
            <w:vMerge/>
            <w:vAlign w:val="center"/>
            <w:hideMark/>
          </w:tcPr>
          <w:p w14:paraId="03EE8A19" w14:textId="77777777" w:rsidR="003838B6" w:rsidRPr="00E45802" w:rsidRDefault="003838B6" w:rsidP="003838B6">
            <w:pPr>
              <w:spacing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440" w:type="dxa"/>
            <w:shd w:val="clear" w:color="000000" w:fill="A8D08D"/>
            <w:vAlign w:val="center"/>
            <w:hideMark/>
          </w:tcPr>
          <w:p w14:paraId="7134A291" w14:textId="2EEDFE0E" w:rsidR="003838B6" w:rsidRPr="00E45802" w:rsidRDefault="003838B6" w:rsidP="003838B6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7</w:t>
            </w:r>
          </w:p>
        </w:tc>
        <w:tc>
          <w:tcPr>
            <w:tcW w:w="1803" w:type="dxa"/>
            <w:shd w:val="clear" w:color="000000" w:fill="A8D08D"/>
            <w:vAlign w:val="center"/>
            <w:hideMark/>
          </w:tcPr>
          <w:p w14:paraId="0B4D8B71" w14:textId="32E1DC54" w:rsidR="003838B6" w:rsidRPr="00E45802" w:rsidRDefault="003838B6" w:rsidP="003838B6">
            <w:pPr>
              <w:spacing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Storage Infrastructures</w:t>
            </w:r>
          </w:p>
        </w:tc>
        <w:tc>
          <w:tcPr>
            <w:tcW w:w="1077" w:type="dxa"/>
            <w:shd w:val="clear" w:color="auto" w:fill="auto"/>
            <w:noWrap/>
            <w:vAlign w:val="center"/>
            <w:hideMark/>
          </w:tcPr>
          <w:p w14:paraId="38EB1DC8" w14:textId="0ECB76FA" w:rsidR="003838B6" w:rsidRPr="00E45802" w:rsidRDefault="003838B6" w:rsidP="003838B6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Yes</w:t>
            </w: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14:paraId="2EE2502F" w14:textId="15F50F9F" w:rsidR="003838B6" w:rsidRPr="00E45802" w:rsidRDefault="003838B6" w:rsidP="003838B6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nderstanding</w:t>
            </w:r>
          </w:p>
        </w:tc>
        <w:tc>
          <w:tcPr>
            <w:tcW w:w="3628" w:type="dxa"/>
            <w:shd w:val="clear" w:color="auto" w:fill="auto"/>
            <w:vAlign w:val="center"/>
            <w:hideMark/>
          </w:tcPr>
          <w:p w14:paraId="3B2ADC56" w14:textId="197243DE" w:rsidR="003838B6" w:rsidRPr="00E45802" w:rsidRDefault="003838B6" w:rsidP="003838B6">
            <w:pPr>
              <w:spacing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Some familiarity with organizational approach to storage and back-up</w:t>
            </w:r>
          </w:p>
        </w:tc>
      </w:tr>
      <w:tr w:rsidR="003838B6" w:rsidRPr="00E45802" w14:paraId="6F6E10CE" w14:textId="77777777" w:rsidTr="00D159E7">
        <w:trPr>
          <w:trHeight w:val="600"/>
        </w:trPr>
        <w:tc>
          <w:tcPr>
            <w:tcW w:w="1757" w:type="dxa"/>
            <w:vMerge/>
            <w:vAlign w:val="center"/>
            <w:hideMark/>
          </w:tcPr>
          <w:p w14:paraId="03BDEE78" w14:textId="77777777" w:rsidR="003838B6" w:rsidRPr="00E45802" w:rsidRDefault="003838B6" w:rsidP="003838B6">
            <w:pPr>
              <w:spacing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440" w:type="dxa"/>
            <w:shd w:val="clear" w:color="000000" w:fill="A8D08D"/>
            <w:vAlign w:val="center"/>
            <w:hideMark/>
          </w:tcPr>
          <w:p w14:paraId="287211BD" w14:textId="4C55A719" w:rsidR="003838B6" w:rsidRPr="00E45802" w:rsidRDefault="003838B6" w:rsidP="003838B6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8</w:t>
            </w:r>
          </w:p>
        </w:tc>
        <w:tc>
          <w:tcPr>
            <w:tcW w:w="1803" w:type="dxa"/>
            <w:shd w:val="clear" w:color="000000" w:fill="A8D08D"/>
            <w:vAlign w:val="center"/>
            <w:hideMark/>
          </w:tcPr>
          <w:p w14:paraId="3B1F5694" w14:textId="2A331357" w:rsidR="003838B6" w:rsidRPr="00E45802" w:rsidRDefault="003838B6" w:rsidP="003838B6">
            <w:pPr>
              <w:spacing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Information Security</w:t>
            </w:r>
          </w:p>
        </w:tc>
        <w:tc>
          <w:tcPr>
            <w:tcW w:w="1077" w:type="dxa"/>
            <w:shd w:val="clear" w:color="auto" w:fill="auto"/>
            <w:noWrap/>
            <w:vAlign w:val="center"/>
            <w:hideMark/>
          </w:tcPr>
          <w:p w14:paraId="3C493A37" w14:textId="4DCB9AEF" w:rsidR="003838B6" w:rsidRPr="00E45802" w:rsidRDefault="003838B6" w:rsidP="003838B6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Yes</w:t>
            </w: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14:paraId="604B30A3" w14:textId="324C63B6" w:rsidR="003838B6" w:rsidRPr="00E45802" w:rsidRDefault="003838B6" w:rsidP="003838B6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nderstanding</w:t>
            </w:r>
          </w:p>
        </w:tc>
        <w:tc>
          <w:tcPr>
            <w:tcW w:w="3628" w:type="dxa"/>
            <w:shd w:val="clear" w:color="auto" w:fill="auto"/>
            <w:vAlign w:val="center"/>
            <w:hideMark/>
          </w:tcPr>
          <w:p w14:paraId="3F95C331" w14:textId="23FE2B0E" w:rsidR="003838B6" w:rsidRPr="00E45802" w:rsidRDefault="003838B6" w:rsidP="003838B6">
            <w:pPr>
              <w:spacing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Some familiarity with how organization manages information security</w:t>
            </w:r>
          </w:p>
        </w:tc>
      </w:tr>
      <w:tr w:rsidR="002471FD" w:rsidRPr="00E45802" w14:paraId="4D5539C1" w14:textId="77777777" w:rsidTr="00D159E7">
        <w:trPr>
          <w:trHeight w:val="900"/>
        </w:trPr>
        <w:tc>
          <w:tcPr>
            <w:tcW w:w="1757" w:type="dxa"/>
            <w:vMerge/>
            <w:vAlign w:val="center"/>
            <w:hideMark/>
          </w:tcPr>
          <w:p w14:paraId="6C879F27" w14:textId="77777777" w:rsidR="002471FD" w:rsidRPr="00E45802" w:rsidRDefault="002471FD" w:rsidP="002471FD">
            <w:pPr>
              <w:spacing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440" w:type="dxa"/>
            <w:shd w:val="clear" w:color="000000" w:fill="A8D08D"/>
            <w:vAlign w:val="center"/>
            <w:hideMark/>
          </w:tcPr>
          <w:p w14:paraId="29F17FCC" w14:textId="403D0935" w:rsidR="002471FD" w:rsidRPr="00E45802" w:rsidRDefault="002471FD" w:rsidP="002471FD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9</w:t>
            </w:r>
          </w:p>
        </w:tc>
        <w:tc>
          <w:tcPr>
            <w:tcW w:w="1803" w:type="dxa"/>
            <w:shd w:val="clear" w:color="000000" w:fill="A8D08D"/>
            <w:vAlign w:val="center"/>
            <w:hideMark/>
          </w:tcPr>
          <w:p w14:paraId="30C08CDA" w14:textId="3BE73632" w:rsidR="002471FD" w:rsidRPr="00E45802" w:rsidRDefault="002471FD" w:rsidP="002471FD">
            <w:pPr>
              <w:spacing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Workflow Development and Implementation</w:t>
            </w:r>
          </w:p>
        </w:tc>
        <w:tc>
          <w:tcPr>
            <w:tcW w:w="1077" w:type="dxa"/>
            <w:shd w:val="clear" w:color="auto" w:fill="auto"/>
            <w:noWrap/>
            <w:vAlign w:val="center"/>
            <w:hideMark/>
          </w:tcPr>
          <w:p w14:paraId="65E85591" w14:textId="7C63FBEF" w:rsidR="002471FD" w:rsidRPr="00E45802" w:rsidRDefault="002471FD" w:rsidP="002471FD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Yes</w:t>
            </w: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14:paraId="1D279BBB" w14:textId="1181ABB5" w:rsidR="002471FD" w:rsidRPr="00E45802" w:rsidRDefault="00F21681" w:rsidP="002471FD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Advanced</w:t>
            </w:r>
            <w:r w:rsidR="00516B75">
              <w:rPr>
                <w:rFonts w:ascii="Calibri" w:hAnsi="Calibri" w:cs="Calibri"/>
                <w:color w:val="000000"/>
              </w:rPr>
              <w:t xml:space="preserve"> Application</w:t>
            </w:r>
          </w:p>
        </w:tc>
        <w:tc>
          <w:tcPr>
            <w:tcW w:w="3628" w:type="dxa"/>
            <w:shd w:val="clear" w:color="auto" w:fill="auto"/>
            <w:vAlign w:val="center"/>
            <w:hideMark/>
          </w:tcPr>
          <w:p w14:paraId="138E18AC" w14:textId="034840E3" w:rsidR="002471FD" w:rsidRPr="00E45802" w:rsidRDefault="00F21681" w:rsidP="002471FD">
            <w:pPr>
              <w:spacing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P</w:t>
            </w:r>
            <w:r w:rsidR="00271A3C">
              <w:rPr>
                <w:rFonts w:ascii="Calibri" w:hAnsi="Calibri" w:cs="Calibri"/>
                <w:color w:val="000000"/>
              </w:rPr>
              <w:t xml:space="preserve">lans </w:t>
            </w:r>
            <w:r w:rsidR="002471FD">
              <w:rPr>
                <w:rFonts w:ascii="Calibri" w:hAnsi="Calibri" w:cs="Calibri"/>
                <w:color w:val="000000"/>
              </w:rPr>
              <w:t>the development of workflows for processing digital content, carries out quality assurance, and tests new or proposed workflows</w:t>
            </w:r>
          </w:p>
        </w:tc>
      </w:tr>
      <w:tr w:rsidR="002471FD" w:rsidRPr="00E45802" w14:paraId="49FCDA7B" w14:textId="77777777" w:rsidTr="00D159E7">
        <w:trPr>
          <w:trHeight w:val="900"/>
        </w:trPr>
        <w:tc>
          <w:tcPr>
            <w:tcW w:w="1757" w:type="dxa"/>
            <w:vMerge w:val="restart"/>
            <w:shd w:val="clear" w:color="000000" w:fill="9CC2E5"/>
            <w:vAlign w:val="center"/>
            <w:hideMark/>
          </w:tcPr>
          <w:p w14:paraId="59956E97" w14:textId="77777777" w:rsidR="002471FD" w:rsidRPr="00E45802" w:rsidRDefault="002471FD" w:rsidP="002471FD">
            <w:pPr>
              <w:spacing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E45802">
              <w:rPr>
                <w:rFonts w:ascii="Calibri" w:eastAsia="Times New Roman" w:hAnsi="Calibri" w:cs="Calibri"/>
                <w:b/>
                <w:bCs/>
                <w:color w:val="000000"/>
              </w:rPr>
              <w:t>Legal and Social Responsibilities</w:t>
            </w:r>
          </w:p>
        </w:tc>
        <w:tc>
          <w:tcPr>
            <w:tcW w:w="440" w:type="dxa"/>
            <w:shd w:val="clear" w:color="000000" w:fill="9CC2E5"/>
            <w:vAlign w:val="center"/>
            <w:hideMark/>
          </w:tcPr>
          <w:p w14:paraId="54C069A6" w14:textId="3CE6652F" w:rsidR="002471FD" w:rsidRPr="00E45802" w:rsidRDefault="002471FD" w:rsidP="002471FD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0</w:t>
            </w:r>
          </w:p>
        </w:tc>
        <w:tc>
          <w:tcPr>
            <w:tcW w:w="1803" w:type="dxa"/>
            <w:shd w:val="clear" w:color="000000" w:fill="9CC2E5"/>
            <w:vAlign w:val="center"/>
            <w:hideMark/>
          </w:tcPr>
          <w:p w14:paraId="74A1FA7D" w14:textId="27B57AD5" w:rsidR="002471FD" w:rsidRPr="00E45802" w:rsidRDefault="002471FD" w:rsidP="002471FD">
            <w:pPr>
              <w:spacing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Legal and Regulatory Compliance</w:t>
            </w:r>
          </w:p>
        </w:tc>
        <w:tc>
          <w:tcPr>
            <w:tcW w:w="1077" w:type="dxa"/>
            <w:shd w:val="clear" w:color="auto" w:fill="auto"/>
            <w:noWrap/>
            <w:vAlign w:val="center"/>
            <w:hideMark/>
          </w:tcPr>
          <w:p w14:paraId="051390EA" w14:textId="49A7C4BF" w:rsidR="002471FD" w:rsidRPr="00E45802" w:rsidRDefault="002471FD" w:rsidP="002471FD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Yes</w:t>
            </w: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14:paraId="5AAB0C17" w14:textId="6D3A6CCA" w:rsidR="002471FD" w:rsidRPr="00E45802" w:rsidRDefault="00516B75" w:rsidP="002471FD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Basic Application</w:t>
            </w:r>
          </w:p>
        </w:tc>
        <w:tc>
          <w:tcPr>
            <w:tcW w:w="3628" w:type="dxa"/>
            <w:shd w:val="clear" w:color="auto" w:fill="auto"/>
            <w:vAlign w:val="center"/>
            <w:hideMark/>
          </w:tcPr>
          <w:p w14:paraId="6EFBB933" w14:textId="475CA9AD" w:rsidR="002471FD" w:rsidRPr="00E45802" w:rsidRDefault="002471FD" w:rsidP="002471FD">
            <w:pPr>
              <w:spacing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Implements processes and procedures in line with organizational policy, identifying and documenting legal rights and responsibilities relating to digital content </w:t>
            </w:r>
          </w:p>
        </w:tc>
      </w:tr>
      <w:tr w:rsidR="002471FD" w:rsidRPr="00E45802" w14:paraId="6B813C90" w14:textId="77777777" w:rsidTr="00D159E7">
        <w:trPr>
          <w:trHeight w:val="600"/>
        </w:trPr>
        <w:tc>
          <w:tcPr>
            <w:tcW w:w="1757" w:type="dxa"/>
            <w:vMerge/>
            <w:vAlign w:val="center"/>
            <w:hideMark/>
          </w:tcPr>
          <w:p w14:paraId="04566B64" w14:textId="77777777" w:rsidR="002471FD" w:rsidRPr="00E45802" w:rsidRDefault="002471FD" w:rsidP="002471FD">
            <w:pPr>
              <w:spacing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440" w:type="dxa"/>
            <w:shd w:val="clear" w:color="000000" w:fill="9CC2E5"/>
            <w:vAlign w:val="center"/>
            <w:hideMark/>
          </w:tcPr>
          <w:p w14:paraId="0262927B" w14:textId="43D8B192" w:rsidR="002471FD" w:rsidRPr="00E45802" w:rsidRDefault="002471FD" w:rsidP="002471FD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1</w:t>
            </w:r>
          </w:p>
        </w:tc>
        <w:tc>
          <w:tcPr>
            <w:tcW w:w="1803" w:type="dxa"/>
            <w:shd w:val="clear" w:color="000000" w:fill="9CC2E5"/>
            <w:vAlign w:val="center"/>
            <w:hideMark/>
          </w:tcPr>
          <w:p w14:paraId="1A9A202C" w14:textId="6E68C6B3" w:rsidR="002471FD" w:rsidRPr="00E45802" w:rsidRDefault="002471FD" w:rsidP="002471FD">
            <w:pPr>
              <w:spacing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Environmental Impact</w:t>
            </w:r>
          </w:p>
        </w:tc>
        <w:tc>
          <w:tcPr>
            <w:tcW w:w="1077" w:type="dxa"/>
            <w:shd w:val="clear" w:color="auto" w:fill="auto"/>
            <w:noWrap/>
            <w:vAlign w:val="center"/>
            <w:hideMark/>
          </w:tcPr>
          <w:p w14:paraId="25D10743" w14:textId="24066091" w:rsidR="002471FD" w:rsidRPr="00E45802" w:rsidRDefault="002471FD" w:rsidP="002471FD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Yes</w:t>
            </w: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14:paraId="5F10668F" w14:textId="737F93C7" w:rsidR="002471FD" w:rsidRPr="00E45802" w:rsidRDefault="006A27BC" w:rsidP="002471FD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Basic Application</w:t>
            </w:r>
          </w:p>
        </w:tc>
        <w:tc>
          <w:tcPr>
            <w:tcW w:w="3628" w:type="dxa"/>
            <w:shd w:val="clear" w:color="auto" w:fill="auto"/>
            <w:vAlign w:val="center"/>
            <w:hideMark/>
          </w:tcPr>
          <w:p w14:paraId="133B7842" w14:textId="6EAF4FD2" w:rsidR="002471FD" w:rsidRPr="00E45802" w:rsidRDefault="006A27BC" w:rsidP="002471FD">
            <w:pPr>
              <w:spacing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Inputs to organizational plans for </w:t>
            </w:r>
            <w:r w:rsidR="002471FD">
              <w:rPr>
                <w:rFonts w:ascii="Calibri" w:hAnsi="Calibri" w:cs="Calibri"/>
                <w:color w:val="000000"/>
              </w:rPr>
              <w:t xml:space="preserve">measuring </w:t>
            </w:r>
            <w:r>
              <w:rPr>
                <w:rFonts w:ascii="Calibri" w:hAnsi="Calibri" w:cs="Calibri"/>
                <w:color w:val="000000"/>
              </w:rPr>
              <w:t xml:space="preserve">and managing </w:t>
            </w:r>
            <w:r w:rsidR="002471FD">
              <w:rPr>
                <w:rFonts w:ascii="Calibri" w:hAnsi="Calibri" w:cs="Calibri"/>
                <w:color w:val="000000"/>
              </w:rPr>
              <w:t>environmental impact</w:t>
            </w:r>
            <w:r w:rsidR="00271A3C">
              <w:rPr>
                <w:rFonts w:ascii="Calibri" w:hAnsi="Calibri" w:cs="Calibri"/>
                <w:color w:val="000000"/>
              </w:rPr>
              <w:t>s</w:t>
            </w:r>
            <w:r w:rsidR="002471FD">
              <w:rPr>
                <w:rFonts w:ascii="Calibri" w:hAnsi="Calibri" w:cs="Calibri"/>
                <w:color w:val="000000"/>
              </w:rPr>
              <w:t xml:space="preserve"> of digital preservation </w:t>
            </w:r>
            <w:r w:rsidR="00271A3C">
              <w:rPr>
                <w:rFonts w:ascii="Calibri" w:hAnsi="Calibri" w:cs="Calibri"/>
                <w:color w:val="000000"/>
              </w:rPr>
              <w:t>activities</w:t>
            </w:r>
          </w:p>
        </w:tc>
      </w:tr>
      <w:tr w:rsidR="002471FD" w:rsidRPr="00E45802" w14:paraId="6F4B5671" w14:textId="77777777" w:rsidTr="00D159E7">
        <w:trPr>
          <w:trHeight w:val="600"/>
        </w:trPr>
        <w:tc>
          <w:tcPr>
            <w:tcW w:w="1757" w:type="dxa"/>
            <w:vMerge/>
            <w:vAlign w:val="center"/>
            <w:hideMark/>
          </w:tcPr>
          <w:p w14:paraId="57FD502E" w14:textId="77777777" w:rsidR="002471FD" w:rsidRPr="00E45802" w:rsidRDefault="002471FD" w:rsidP="002471FD">
            <w:pPr>
              <w:spacing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440" w:type="dxa"/>
            <w:shd w:val="clear" w:color="000000" w:fill="9CC2E5"/>
            <w:vAlign w:val="center"/>
            <w:hideMark/>
          </w:tcPr>
          <w:p w14:paraId="2BF9D5E5" w14:textId="466F3016" w:rsidR="002471FD" w:rsidRPr="00E45802" w:rsidRDefault="002471FD" w:rsidP="002471FD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2</w:t>
            </w:r>
          </w:p>
        </w:tc>
        <w:tc>
          <w:tcPr>
            <w:tcW w:w="1803" w:type="dxa"/>
            <w:shd w:val="clear" w:color="000000" w:fill="9CC2E5"/>
            <w:vAlign w:val="center"/>
            <w:hideMark/>
          </w:tcPr>
          <w:p w14:paraId="2A8F7C39" w14:textId="0AE5AB4D" w:rsidR="002471FD" w:rsidRPr="00E45802" w:rsidRDefault="002471FD" w:rsidP="002471FD">
            <w:pPr>
              <w:spacing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Inclusion and Diversity</w:t>
            </w:r>
          </w:p>
        </w:tc>
        <w:tc>
          <w:tcPr>
            <w:tcW w:w="1077" w:type="dxa"/>
            <w:shd w:val="clear" w:color="auto" w:fill="auto"/>
            <w:noWrap/>
            <w:vAlign w:val="center"/>
            <w:hideMark/>
          </w:tcPr>
          <w:p w14:paraId="5D9D5BDD" w14:textId="40EAFE29" w:rsidR="002471FD" w:rsidRPr="00E45802" w:rsidRDefault="002471FD" w:rsidP="002471FD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Yes</w:t>
            </w: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14:paraId="78DA2039" w14:textId="046D2279" w:rsidR="002471FD" w:rsidRPr="00E45802" w:rsidRDefault="00ED7D6E" w:rsidP="002471FD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Basic Application</w:t>
            </w:r>
          </w:p>
        </w:tc>
        <w:tc>
          <w:tcPr>
            <w:tcW w:w="3628" w:type="dxa"/>
            <w:shd w:val="clear" w:color="auto" w:fill="auto"/>
            <w:vAlign w:val="center"/>
            <w:hideMark/>
          </w:tcPr>
          <w:p w14:paraId="63131CF9" w14:textId="2F294191" w:rsidR="002471FD" w:rsidRPr="00E45802" w:rsidRDefault="00ED7D6E" w:rsidP="002471FD">
            <w:pPr>
              <w:spacing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Identifies key inclusion and diversity issues connected to digital preservation and assesses activities for unconscious bias, supports staff in a responsible, inclusive and fair manner</w:t>
            </w:r>
          </w:p>
        </w:tc>
      </w:tr>
      <w:tr w:rsidR="002471FD" w:rsidRPr="00E45802" w14:paraId="22DF0F7D" w14:textId="77777777" w:rsidTr="00D159E7">
        <w:trPr>
          <w:trHeight w:val="600"/>
        </w:trPr>
        <w:tc>
          <w:tcPr>
            <w:tcW w:w="1757" w:type="dxa"/>
            <w:vMerge/>
            <w:vAlign w:val="center"/>
            <w:hideMark/>
          </w:tcPr>
          <w:p w14:paraId="38403306" w14:textId="77777777" w:rsidR="002471FD" w:rsidRPr="00E45802" w:rsidRDefault="002471FD" w:rsidP="002471FD">
            <w:pPr>
              <w:spacing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440" w:type="dxa"/>
            <w:shd w:val="clear" w:color="000000" w:fill="9CC2E5"/>
            <w:vAlign w:val="center"/>
            <w:hideMark/>
          </w:tcPr>
          <w:p w14:paraId="11F23E55" w14:textId="2607C69E" w:rsidR="002471FD" w:rsidRPr="00E45802" w:rsidRDefault="002471FD" w:rsidP="002471FD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3</w:t>
            </w:r>
          </w:p>
        </w:tc>
        <w:tc>
          <w:tcPr>
            <w:tcW w:w="1803" w:type="dxa"/>
            <w:shd w:val="clear" w:color="000000" w:fill="9CC2E5"/>
            <w:vAlign w:val="center"/>
            <w:hideMark/>
          </w:tcPr>
          <w:p w14:paraId="154DEB7E" w14:textId="324F4924" w:rsidR="002471FD" w:rsidRPr="00E45802" w:rsidRDefault="002471FD" w:rsidP="002471FD">
            <w:pPr>
              <w:spacing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Ethics</w:t>
            </w:r>
          </w:p>
        </w:tc>
        <w:tc>
          <w:tcPr>
            <w:tcW w:w="1077" w:type="dxa"/>
            <w:shd w:val="clear" w:color="auto" w:fill="auto"/>
            <w:noWrap/>
            <w:vAlign w:val="center"/>
            <w:hideMark/>
          </w:tcPr>
          <w:p w14:paraId="6950057B" w14:textId="24DF4EEB" w:rsidR="002471FD" w:rsidRPr="00E45802" w:rsidRDefault="002471FD" w:rsidP="002471FD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Yes</w:t>
            </w: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14:paraId="3DEF2F2D" w14:textId="3C959169" w:rsidR="002471FD" w:rsidRPr="00E45802" w:rsidRDefault="00516B75" w:rsidP="002471FD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Basic Application</w:t>
            </w:r>
          </w:p>
        </w:tc>
        <w:tc>
          <w:tcPr>
            <w:tcW w:w="3628" w:type="dxa"/>
            <w:shd w:val="clear" w:color="auto" w:fill="auto"/>
            <w:vAlign w:val="center"/>
            <w:hideMark/>
          </w:tcPr>
          <w:p w14:paraId="1BF1B5FB" w14:textId="7E4CDB52" w:rsidR="002471FD" w:rsidRPr="00E45802" w:rsidRDefault="002471FD" w:rsidP="002471FD">
            <w:pPr>
              <w:spacing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Has considered and applied ethical approaches to digital preservation activities</w:t>
            </w:r>
          </w:p>
        </w:tc>
      </w:tr>
      <w:tr w:rsidR="002471FD" w:rsidRPr="00E45802" w14:paraId="716C105E" w14:textId="77777777" w:rsidTr="00D159E7">
        <w:trPr>
          <w:trHeight w:val="900"/>
        </w:trPr>
        <w:tc>
          <w:tcPr>
            <w:tcW w:w="1757" w:type="dxa"/>
            <w:vMerge w:val="restart"/>
            <w:shd w:val="clear" w:color="000000" w:fill="D3C5E5"/>
            <w:vAlign w:val="center"/>
            <w:hideMark/>
          </w:tcPr>
          <w:p w14:paraId="6261F5D1" w14:textId="77777777" w:rsidR="002471FD" w:rsidRPr="00E45802" w:rsidRDefault="002471FD" w:rsidP="002471FD">
            <w:pPr>
              <w:spacing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E45802">
              <w:rPr>
                <w:rFonts w:ascii="Calibri" w:eastAsia="Times New Roman" w:hAnsi="Calibri" w:cs="Calibri"/>
                <w:b/>
                <w:bCs/>
                <w:color w:val="000000"/>
              </w:rPr>
              <w:lastRenderedPageBreak/>
              <w:t>Digital Preservation Domain Specific</w:t>
            </w:r>
          </w:p>
        </w:tc>
        <w:tc>
          <w:tcPr>
            <w:tcW w:w="440" w:type="dxa"/>
            <w:shd w:val="clear" w:color="000000" w:fill="D3C5E5"/>
            <w:vAlign w:val="center"/>
            <w:hideMark/>
          </w:tcPr>
          <w:p w14:paraId="632030BC" w14:textId="7EC416AC" w:rsidR="002471FD" w:rsidRPr="00E45802" w:rsidRDefault="002471FD" w:rsidP="002471FD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4</w:t>
            </w:r>
          </w:p>
        </w:tc>
        <w:tc>
          <w:tcPr>
            <w:tcW w:w="1803" w:type="dxa"/>
            <w:shd w:val="clear" w:color="000000" w:fill="D3C5E5"/>
            <w:vAlign w:val="center"/>
            <w:hideMark/>
          </w:tcPr>
          <w:p w14:paraId="64FA8605" w14:textId="705B7FAE" w:rsidR="002471FD" w:rsidRPr="00E45802" w:rsidRDefault="002471FD" w:rsidP="002471FD">
            <w:pPr>
              <w:spacing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Metadata Standards and Implementation</w:t>
            </w:r>
          </w:p>
        </w:tc>
        <w:tc>
          <w:tcPr>
            <w:tcW w:w="1077" w:type="dxa"/>
            <w:shd w:val="clear" w:color="auto" w:fill="auto"/>
            <w:noWrap/>
            <w:vAlign w:val="center"/>
            <w:hideMark/>
          </w:tcPr>
          <w:p w14:paraId="79F452F7" w14:textId="46B82080" w:rsidR="002471FD" w:rsidRPr="00E45802" w:rsidRDefault="002471FD" w:rsidP="002471FD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Yes</w:t>
            </w: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14:paraId="2D1FD62D" w14:textId="2E9A421F" w:rsidR="002471FD" w:rsidRPr="00E45802" w:rsidRDefault="00864A5F" w:rsidP="002471FD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Advanced</w:t>
            </w:r>
            <w:r w:rsidR="00516B75">
              <w:rPr>
                <w:rFonts w:ascii="Calibri" w:hAnsi="Calibri" w:cs="Calibri"/>
                <w:color w:val="000000"/>
              </w:rPr>
              <w:t xml:space="preserve"> Application</w:t>
            </w:r>
          </w:p>
        </w:tc>
        <w:tc>
          <w:tcPr>
            <w:tcW w:w="3628" w:type="dxa"/>
            <w:shd w:val="clear" w:color="auto" w:fill="auto"/>
            <w:vAlign w:val="center"/>
            <w:hideMark/>
          </w:tcPr>
          <w:p w14:paraId="39684D59" w14:textId="4DDEB710" w:rsidR="002471FD" w:rsidRPr="00E45802" w:rsidRDefault="00D415D5" w:rsidP="002471FD">
            <w:pPr>
              <w:spacing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Leads </w:t>
            </w:r>
            <w:r w:rsidR="002471FD">
              <w:rPr>
                <w:rFonts w:ascii="Calibri" w:hAnsi="Calibri" w:cs="Calibri"/>
                <w:color w:val="000000"/>
              </w:rPr>
              <w:t>the selection</w:t>
            </w:r>
            <w:r w:rsidR="00227968">
              <w:rPr>
                <w:rFonts w:ascii="Calibri" w:hAnsi="Calibri" w:cs="Calibri"/>
                <w:color w:val="000000"/>
              </w:rPr>
              <w:t xml:space="preserve"> and implementation</w:t>
            </w:r>
            <w:r>
              <w:rPr>
                <w:rFonts w:ascii="Calibri" w:hAnsi="Calibri" w:cs="Calibri"/>
                <w:color w:val="000000"/>
              </w:rPr>
              <w:t xml:space="preserve"> of relevant metadata standards </w:t>
            </w:r>
            <w:r w:rsidR="00227968">
              <w:rPr>
                <w:rFonts w:ascii="Calibri" w:hAnsi="Calibri" w:cs="Calibri"/>
                <w:color w:val="000000"/>
              </w:rPr>
              <w:t>to</w:t>
            </w:r>
            <w:r>
              <w:rPr>
                <w:rFonts w:ascii="Calibri" w:hAnsi="Calibri" w:cs="Calibri"/>
                <w:color w:val="000000"/>
              </w:rPr>
              <w:t xml:space="preserve"> ensure </w:t>
            </w:r>
            <w:r w:rsidR="002471FD">
              <w:rPr>
                <w:rFonts w:ascii="Calibri" w:hAnsi="Calibri" w:cs="Calibri"/>
                <w:color w:val="000000"/>
              </w:rPr>
              <w:t xml:space="preserve">metadata </w:t>
            </w:r>
            <w:r>
              <w:rPr>
                <w:rFonts w:ascii="Calibri" w:hAnsi="Calibri" w:cs="Calibri"/>
                <w:color w:val="000000"/>
              </w:rPr>
              <w:t xml:space="preserve">is created </w:t>
            </w:r>
            <w:r w:rsidR="002471FD">
              <w:rPr>
                <w:rFonts w:ascii="Calibri" w:hAnsi="Calibri" w:cs="Calibri"/>
                <w:color w:val="000000"/>
              </w:rPr>
              <w:t>in line with those standards</w:t>
            </w:r>
          </w:p>
        </w:tc>
      </w:tr>
      <w:tr w:rsidR="002471FD" w:rsidRPr="00E45802" w14:paraId="65A5CF5F" w14:textId="77777777" w:rsidTr="00D159E7">
        <w:trPr>
          <w:trHeight w:val="600"/>
        </w:trPr>
        <w:tc>
          <w:tcPr>
            <w:tcW w:w="1757" w:type="dxa"/>
            <w:vMerge/>
            <w:vAlign w:val="center"/>
            <w:hideMark/>
          </w:tcPr>
          <w:p w14:paraId="59BCD976" w14:textId="77777777" w:rsidR="002471FD" w:rsidRPr="00E45802" w:rsidRDefault="002471FD" w:rsidP="002471FD">
            <w:pPr>
              <w:spacing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440" w:type="dxa"/>
            <w:shd w:val="clear" w:color="000000" w:fill="D3C5E5"/>
            <w:vAlign w:val="center"/>
            <w:hideMark/>
          </w:tcPr>
          <w:p w14:paraId="3CEF72B0" w14:textId="15436C52" w:rsidR="002471FD" w:rsidRPr="00E45802" w:rsidRDefault="002471FD" w:rsidP="002471FD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5</w:t>
            </w:r>
          </w:p>
        </w:tc>
        <w:tc>
          <w:tcPr>
            <w:tcW w:w="1803" w:type="dxa"/>
            <w:shd w:val="clear" w:color="000000" w:fill="D3C5E5"/>
            <w:vAlign w:val="center"/>
            <w:hideMark/>
          </w:tcPr>
          <w:p w14:paraId="490F9637" w14:textId="387E13AF" w:rsidR="002471FD" w:rsidRPr="00E45802" w:rsidRDefault="002471FD" w:rsidP="002471FD">
            <w:pPr>
              <w:spacing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Information Management Principles</w:t>
            </w:r>
          </w:p>
        </w:tc>
        <w:tc>
          <w:tcPr>
            <w:tcW w:w="1077" w:type="dxa"/>
            <w:shd w:val="clear" w:color="auto" w:fill="auto"/>
            <w:noWrap/>
            <w:vAlign w:val="center"/>
            <w:hideMark/>
          </w:tcPr>
          <w:p w14:paraId="7602925F" w14:textId="5D58F1E4" w:rsidR="002471FD" w:rsidRPr="00E45802" w:rsidRDefault="002471FD" w:rsidP="002471FD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Yes</w:t>
            </w: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14:paraId="5BB630E9" w14:textId="622746F6" w:rsidR="002471FD" w:rsidRPr="00E45802" w:rsidRDefault="00864A5F" w:rsidP="002471FD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Advanced</w:t>
            </w:r>
            <w:r w:rsidR="00516B75">
              <w:rPr>
                <w:rFonts w:ascii="Calibri" w:hAnsi="Calibri" w:cs="Calibri"/>
                <w:color w:val="000000"/>
              </w:rPr>
              <w:t xml:space="preserve"> Application</w:t>
            </w:r>
          </w:p>
        </w:tc>
        <w:tc>
          <w:tcPr>
            <w:tcW w:w="3628" w:type="dxa"/>
            <w:shd w:val="clear" w:color="auto" w:fill="auto"/>
            <w:vAlign w:val="center"/>
            <w:hideMark/>
          </w:tcPr>
          <w:p w14:paraId="777F31C8" w14:textId="0A924AC4" w:rsidR="002471FD" w:rsidRPr="00E45802" w:rsidRDefault="002471FD" w:rsidP="002471FD">
            <w:pPr>
              <w:spacing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Ensures relevant information management principles are incorporated into digital preservation activities</w:t>
            </w:r>
          </w:p>
        </w:tc>
      </w:tr>
      <w:tr w:rsidR="002471FD" w:rsidRPr="00E45802" w14:paraId="358895FF" w14:textId="77777777" w:rsidTr="00D159E7">
        <w:trPr>
          <w:trHeight w:val="900"/>
        </w:trPr>
        <w:tc>
          <w:tcPr>
            <w:tcW w:w="1757" w:type="dxa"/>
            <w:vMerge/>
            <w:vAlign w:val="center"/>
            <w:hideMark/>
          </w:tcPr>
          <w:p w14:paraId="25116A52" w14:textId="77777777" w:rsidR="002471FD" w:rsidRPr="00E45802" w:rsidRDefault="002471FD" w:rsidP="002471FD">
            <w:pPr>
              <w:spacing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440" w:type="dxa"/>
            <w:shd w:val="clear" w:color="000000" w:fill="D3C5E5"/>
            <w:vAlign w:val="center"/>
            <w:hideMark/>
          </w:tcPr>
          <w:p w14:paraId="28289A77" w14:textId="39C21E18" w:rsidR="002471FD" w:rsidRPr="00E45802" w:rsidRDefault="002471FD" w:rsidP="002471FD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6</w:t>
            </w:r>
          </w:p>
        </w:tc>
        <w:tc>
          <w:tcPr>
            <w:tcW w:w="1803" w:type="dxa"/>
            <w:shd w:val="clear" w:color="000000" w:fill="D3C5E5"/>
            <w:vAlign w:val="center"/>
            <w:hideMark/>
          </w:tcPr>
          <w:p w14:paraId="38BA966E" w14:textId="6A5291BE" w:rsidR="002471FD" w:rsidRPr="00E45802" w:rsidRDefault="002471FD" w:rsidP="002471FD">
            <w:pPr>
              <w:spacing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Approaches to Preservation</w:t>
            </w:r>
          </w:p>
        </w:tc>
        <w:tc>
          <w:tcPr>
            <w:tcW w:w="1077" w:type="dxa"/>
            <w:shd w:val="clear" w:color="auto" w:fill="auto"/>
            <w:noWrap/>
            <w:vAlign w:val="center"/>
            <w:hideMark/>
          </w:tcPr>
          <w:p w14:paraId="6929D393" w14:textId="3E31656F" w:rsidR="002471FD" w:rsidRPr="00E45802" w:rsidRDefault="002471FD" w:rsidP="002471FD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Yes</w:t>
            </w: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14:paraId="04A69189" w14:textId="0A230549" w:rsidR="002471FD" w:rsidRPr="00E45802" w:rsidRDefault="00516B75" w:rsidP="002471FD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Basic Application</w:t>
            </w:r>
          </w:p>
        </w:tc>
        <w:tc>
          <w:tcPr>
            <w:tcW w:w="3628" w:type="dxa"/>
            <w:shd w:val="clear" w:color="auto" w:fill="auto"/>
            <w:vAlign w:val="center"/>
            <w:hideMark/>
          </w:tcPr>
          <w:p w14:paraId="0529F42A" w14:textId="48278EE0" w:rsidR="002471FD" w:rsidRPr="00E45802" w:rsidRDefault="00FC209A" w:rsidP="002471FD">
            <w:pPr>
              <w:spacing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I</w:t>
            </w:r>
            <w:r w:rsidRPr="00FC209A">
              <w:rPr>
                <w:rFonts w:ascii="Calibri" w:hAnsi="Calibri" w:cs="Calibri"/>
                <w:color w:val="000000"/>
              </w:rPr>
              <w:t xml:space="preserve">mplements approaches based on established preservation </w:t>
            </w:r>
            <w:r>
              <w:rPr>
                <w:rFonts w:ascii="Calibri" w:hAnsi="Calibri" w:cs="Calibri"/>
                <w:color w:val="000000"/>
              </w:rPr>
              <w:t>plans</w:t>
            </w:r>
          </w:p>
        </w:tc>
      </w:tr>
      <w:tr w:rsidR="002471FD" w:rsidRPr="00E45802" w14:paraId="09F4B5E7" w14:textId="77777777" w:rsidTr="00D159E7">
        <w:trPr>
          <w:trHeight w:val="62"/>
        </w:trPr>
        <w:tc>
          <w:tcPr>
            <w:tcW w:w="1757" w:type="dxa"/>
            <w:vMerge/>
            <w:vAlign w:val="center"/>
            <w:hideMark/>
          </w:tcPr>
          <w:p w14:paraId="53EF2DF4" w14:textId="77777777" w:rsidR="002471FD" w:rsidRPr="00E45802" w:rsidRDefault="002471FD" w:rsidP="002471FD">
            <w:pPr>
              <w:spacing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440" w:type="dxa"/>
            <w:shd w:val="clear" w:color="000000" w:fill="D3C5E5"/>
            <w:vAlign w:val="center"/>
            <w:hideMark/>
          </w:tcPr>
          <w:p w14:paraId="19C2CD13" w14:textId="4E4C122C" w:rsidR="002471FD" w:rsidRPr="00E45802" w:rsidRDefault="002471FD" w:rsidP="002471FD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7</w:t>
            </w:r>
          </w:p>
        </w:tc>
        <w:tc>
          <w:tcPr>
            <w:tcW w:w="1803" w:type="dxa"/>
            <w:shd w:val="clear" w:color="000000" w:fill="D3C5E5"/>
            <w:vAlign w:val="center"/>
            <w:hideMark/>
          </w:tcPr>
          <w:p w14:paraId="614206CD" w14:textId="6337D425" w:rsidR="002471FD" w:rsidRPr="00E45802" w:rsidRDefault="002471FD" w:rsidP="002471FD">
            <w:pPr>
              <w:spacing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DP Standards and Models</w:t>
            </w:r>
          </w:p>
        </w:tc>
        <w:tc>
          <w:tcPr>
            <w:tcW w:w="1077" w:type="dxa"/>
            <w:shd w:val="clear" w:color="auto" w:fill="auto"/>
            <w:noWrap/>
            <w:vAlign w:val="center"/>
            <w:hideMark/>
          </w:tcPr>
          <w:p w14:paraId="3D0BC974" w14:textId="77BE8E13" w:rsidR="002471FD" w:rsidRPr="00E45802" w:rsidRDefault="002471FD" w:rsidP="002471FD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Yes</w:t>
            </w: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14:paraId="083C3EF6" w14:textId="7FDEC1FA" w:rsidR="002471FD" w:rsidRPr="00E45802" w:rsidRDefault="00516B75" w:rsidP="002471FD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Basic Application</w:t>
            </w:r>
          </w:p>
        </w:tc>
        <w:tc>
          <w:tcPr>
            <w:tcW w:w="3628" w:type="dxa"/>
            <w:shd w:val="clear" w:color="auto" w:fill="auto"/>
            <w:vAlign w:val="center"/>
            <w:hideMark/>
          </w:tcPr>
          <w:p w14:paraId="0A48125A" w14:textId="6500B6AF" w:rsidR="002471FD" w:rsidRPr="00E45802" w:rsidRDefault="002471FD" w:rsidP="002471FD">
            <w:pPr>
              <w:spacing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Selects standards and/or models to guide the development of the organization’s approach to digital preservation, and implements them through processes and procedures</w:t>
            </w:r>
          </w:p>
        </w:tc>
      </w:tr>
      <w:tr w:rsidR="002471FD" w:rsidRPr="00E45802" w14:paraId="78865A2D" w14:textId="77777777" w:rsidTr="00D159E7">
        <w:trPr>
          <w:trHeight w:val="600"/>
        </w:trPr>
        <w:tc>
          <w:tcPr>
            <w:tcW w:w="1757" w:type="dxa"/>
            <w:vMerge/>
            <w:vAlign w:val="center"/>
            <w:hideMark/>
          </w:tcPr>
          <w:p w14:paraId="0BF32308" w14:textId="77777777" w:rsidR="002471FD" w:rsidRPr="00E45802" w:rsidRDefault="002471FD" w:rsidP="002471FD">
            <w:pPr>
              <w:spacing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440" w:type="dxa"/>
            <w:shd w:val="clear" w:color="000000" w:fill="D3C5E5"/>
            <w:vAlign w:val="center"/>
            <w:hideMark/>
          </w:tcPr>
          <w:p w14:paraId="0993A1A8" w14:textId="5024E838" w:rsidR="002471FD" w:rsidRPr="00E45802" w:rsidRDefault="002471FD" w:rsidP="002471FD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8</w:t>
            </w:r>
          </w:p>
        </w:tc>
        <w:tc>
          <w:tcPr>
            <w:tcW w:w="1803" w:type="dxa"/>
            <w:shd w:val="clear" w:color="000000" w:fill="D3C5E5"/>
            <w:vAlign w:val="center"/>
            <w:hideMark/>
          </w:tcPr>
          <w:p w14:paraId="7FAD62E6" w14:textId="5D5B6995" w:rsidR="002471FD" w:rsidRPr="00E45802" w:rsidRDefault="002471FD" w:rsidP="002471FD">
            <w:pPr>
              <w:spacing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Managing Access</w:t>
            </w:r>
          </w:p>
        </w:tc>
        <w:tc>
          <w:tcPr>
            <w:tcW w:w="1077" w:type="dxa"/>
            <w:shd w:val="clear" w:color="auto" w:fill="auto"/>
            <w:noWrap/>
            <w:vAlign w:val="center"/>
            <w:hideMark/>
          </w:tcPr>
          <w:p w14:paraId="39B80C96" w14:textId="50116458" w:rsidR="002471FD" w:rsidRPr="00E45802" w:rsidRDefault="002471FD" w:rsidP="002471FD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Yes</w:t>
            </w: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14:paraId="64C7BA38" w14:textId="6B8FCFB9" w:rsidR="002471FD" w:rsidRPr="00E45802" w:rsidRDefault="00516B75" w:rsidP="002471FD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Basic Application</w:t>
            </w:r>
          </w:p>
        </w:tc>
        <w:tc>
          <w:tcPr>
            <w:tcW w:w="3628" w:type="dxa"/>
            <w:shd w:val="clear" w:color="auto" w:fill="auto"/>
            <w:vAlign w:val="center"/>
            <w:hideMark/>
          </w:tcPr>
          <w:p w14:paraId="5D3FED7A" w14:textId="15E1C492" w:rsidR="002471FD" w:rsidRPr="00E45802" w:rsidRDefault="002471FD" w:rsidP="002471FD">
            <w:pPr>
              <w:spacing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Contributes to the development and implementation of services for the provision of access to digital content</w:t>
            </w:r>
          </w:p>
        </w:tc>
      </w:tr>
    </w:tbl>
    <w:p w14:paraId="035E700F" w14:textId="77777777" w:rsidR="00C814F9" w:rsidRPr="00C814F9" w:rsidRDefault="00C814F9" w:rsidP="00107B39"/>
    <w:sectPr w:rsidR="00C814F9" w:rsidRPr="00C814F9" w:rsidSect="001A7902">
      <w:headerReference w:type="default" r:id="rId8"/>
      <w:pgSz w:w="11906" w:h="16838"/>
      <w:pgMar w:top="1304" w:right="720" w:bottom="720" w:left="72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85D6E55" w14:textId="77777777" w:rsidR="006B55C5" w:rsidRDefault="006B55C5" w:rsidP="00C814F9">
      <w:pPr>
        <w:spacing w:line="240" w:lineRule="auto"/>
      </w:pPr>
      <w:r>
        <w:separator/>
      </w:r>
    </w:p>
  </w:endnote>
  <w:endnote w:type="continuationSeparator" w:id="0">
    <w:p w14:paraId="7B215958" w14:textId="77777777" w:rsidR="006B55C5" w:rsidRDefault="006B55C5" w:rsidP="00C814F9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D22C115" w14:textId="77777777" w:rsidR="006B55C5" w:rsidRDefault="006B55C5" w:rsidP="00C814F9">
      <w:pPr>
        <w:spacing w:line="240" w:lineRule="auto"/>
      </w:pPr>
      <w:r>
        <w:separator/>
      </w:r>
    </w:p>
  </w:footnote>
  <w:footnote w:type="continuationSeparator" w:id="0">
    <w:p w14:paraId="5441DF49" w14:textId="77777777" w:rsidR="006B55C5" w:rsidRDefault="006B55C5" w:rsidP="00C814F9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F52DA70" w14:textId="0FA49AAD" w:rsidR="001A7902" w:rsidRDefault="001A7902" w:rsidP="001A7902">
    <w:pPr>
      <w:pStyle w:val="Header"/>
      <w:jc w:val="right"/>
    </w:pPr>
    <w:r>
      <w:rPr>
        <w:noProof/>
      </w:rPr>
      <w:drawing>
        <wp:inline distT="0" distB="0" distL="0" distR="0" wp14:anchorId="38CEA1D6" wp14:editId="35C74ED8">
          <wp:extent cx="1905000" cy="419100"/>
          <wp:effectExtent l="0" t="0" r="0" b="0"/>
          <wp:docPr id="1" name="Picture 1" descr="A picture containing 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A picture containing text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905000" cy="4191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AC42066"/>
    <w:multiLevelType w:val="hybridMultilevel"/>
    <w:tmpl w:val="3EEC77E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4880C14"/>
    <w:multiLevelType w:val="multilevel"/>
    <w:tmpl w:val="D6C4BA72"/>
    <w:lvl w:ilvl="0">
      <w:start w:val="1"/>
      <w:numFmt w:val="decimal"/>
      <w:pStyle w:val="Heading1"/>
      <w:suff w:val="space"/>
      <w:lvlText w:val="%1."/>
      <w:lvlJc w:val="left"/>
      <w:pPr>
        <w:ind w:left="720" w:hanging="720"/>
      </w:pPr>
      <w:rPr>
        <w:rFonts w:hint="default"/>
      </w:rPr>
    </w:lvl>
    <w:lvl w:ilvl="1">
      <w:start w:val="1"/>
      <w:numFmt w:val="decimal"/>
      <w:pStyle w:val="Heading2"/>
      <w:suff w:val="space"/>
      <w:lvlText w:val="%1.%2"/>
      <w:lvlJc w:val="left"/>
      <w:pPr>
        <w:ind w:left="851" w:hanging="851"/>
      </w:pPr>
      <w:rPr>
        <w:rFonts w:hint="default"/>
      </w:rPr>
    </w:lvl>
    <w:lvl w:ilvl="2">
      <w:start w:val="1"/>
      <w:numFmt w:val="decimal"/>
      <w:pStyle w:val="Heading3"/>
      <w:suff w:val="space"/>
      <w:lvlText w:val="%1.%2.%3"/>
      <w:lvlJc w:val="left"/>
      <w:pPr>
        <w:ind w:left="851" w:hanging="851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  <w:rPr>
        <w:rFonts w:hint="default"/>
      </w:rPr>
    </w:lvl>
  </w:abstractNum>
  <w:abstractNum w:abstractNumId="2" w15:restartNumberingAfterBreak="0">
    <w:nsid w:val="49656A20"/>
    <w:multiLevelType w:val="hybridMultilevel"/>
    <w:tmpl w:val="F6966312"/>
    <w:lvl w:ilvl="0" w:tplc="6D7821B6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2505DF3"/>
    <w:multiLevelType w:val="multilevel"/>
    <w:tmpl w:val="445C09E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397" w:hanging="397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num w:numId="1" w16cid:durableId="2099331048">
    <w:abstractNumId w:val="2"/>
  </w:num>
  <w:num w:numId="2" w16cid:durableId="1876963029">
    <w:abstractNumId w:val="2"/>
  </w:num>
  <w:num w:numId="3" w16cid:durableId="106699708">
    <w:abstractNumId w:val="3"/>
  </w:num>
  <w:num w:numId="4" w16cid:durableId="24410052">
    <w:abstractNumId w:val="3"/>
  </w:num>
  <w:num w:numId="5" w16cid:durableId="2041469792">
    <w:abstractNumId w:val="3"/>
  </w:num>
  <w:num w:numId="6" w16cid:durableId="26102583">
    <w:abstractNumId w:val="1"/>
  </w:num>
  <w:num w:numId="7" w16cid:durableId="738481872">
    <w:abstractNumId w:val="3"/>
  </w:num>
  <w:num w:numId="8" w16cid:durableId="1557398436">
    <w:abstractNumId w:val="1"/>
  </w:num>
  <w:num w:numId="9" w16cid:durableId="2014215686">
    <w:abstractNumId w:val="1"/>
  </w:num>
  <w:num w:numId="10" w16cid:durableId="1420978069">
    <w:abstractNumId w:val="1"/>
  </w:num>
  <w:num w:numId="11" w16cid:durableId="2037190576">
    <w:abstractNumId w:val="1"/>
  </w:num>
  <w:num w:numId="12" w16cid:durableId="1374425295">
    <w:abstractNumId w:val="1"/>
  </w:num>
  <w:num w:numId="13" w16cid:durableId="3908841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NDYztzSzNDIxNLMwtrBU0lEKTi0uzszPAykwrAUAzPHA+CwAAAA="/>
  </w:docVars>
  <w:rsids>
    <w:rsidRoot w:val="00C814F9"/>
    <w:rsid w:val="00030EDF"/>
    <w:rsid w:val="00032551"/>
    <w:rsid w:val="00045716"/>
    <w:rsid w:val="00090ACF"/>
    <w:rsid w:val="00106F05"/>
    <w:rsid w:val="00107B39"/>
    <w:rsid w:val="00120AA5"/>
    <w:rsid w:val="00166760"/>
    <w:rsid w:val="00174AC5"/>
    <w:rsid w:val="001969EF"/>
    <w:rsid w:val="001A7902"/>
    <w:rsid w:val="001E23C3"/>
    <w:rsid w:val="00227968"/>
    <w:rsid w:val="002471FD"/>
    <w:rsid w:val="00271A3C"/>
    <w:rsid w:val="00285AFE"/>
    <w:rsid w:val="002C39A6"/>
    <w:rsid w:val="002E47C1"/>
    <w:rsid w:val="00335DCB"/>
    <w:rsid w:val="00350204"/>
    <w:rsid w:val="00380344"/>
    <w:rsid w:val="003838B6"/>
    <w:rsid w:val="003B7019"/>
    <w:rsid w:val="00452125"/>
    <w:rsid w:val="00484B5B"/>
    <w:rsid w:val="00487CCA"/>
    <w:rsid w:val="004A2867"/>
    <w:rsid w:val="004C4BAE"/>
    <w:rsid w:val="004D6F8D"/>
    <w:rsid w:val="0051077F"/>
    <w:rsid w:val="00516B75"/>
    <w:rsid w:val="005224C0"/>
    <w:rsid w:val="005737EF"/>
    <w:rsid w:val="005A50A0"/>
    <w:rsid w:val="005C5126"/>
    <w:rsid w:val="005C6B36"/>
    <w:rsid w:val="005F4568"/>
    <w:rsid w:val="00627380"/>
    <w:rsid w:val="00646D9A"/>
    <w:rsid w:val="0065571C"/>
    <w:rsid w:val="006A27BC"/>
    <w:rsid w:val="006B55C5"/>
    <w:rsid w:val="00790071"/>
    <w:rsid w:val="007A02A8"/>
    <w:rsid w:val="007C2784"/>
    <w:rsid w:val="007C2B55"/>
    <w:rsid w:val="007E66C7"/>
    <w:rsid w:val="007E6A23"/>
    <w:rsid w:val="007F190C"/>
    <w:rsid w:val="008609D2"/>
    <w:rsid w:val="00864A5F"/>
    <w:rsid w:val="008847D4"/>
    <w:rsid w:val="008A316E"/>
    <w:rsid w:val="008A6AF9"/>
    <w:rsid w:val="008B20D8"/>
    <w:rsid w:val="008C4533"/>
    <w:rsid w:val="008C5749"/>
    <w:rsid w:val="008E08A2"/>
    <w:rsid w:val="00903DA2"/>
    <w:rsid w:val="00907E69"/>
    <w:rsid w:val="00913DAA"/>
    <w:rsid w:val="0094190C"/>
    <w:rsid w:val="00942994"/>
    <w:rsid w:val="00946007"/>
    <w:rsid w:val="009660E2"/>
    <w:rsid w:val="009C4492"/>
    <w:rsid w:val="00A27BED"/>
    <w:rsid w:val="00A34227"/>
    <w:rsid w:val="00A37D67"/>
    <w:rsid w:val="00A7684C"/>
    <w:rsid w:val="00AB6943"/>
    <w:rsid w:val="00AD37A5"/>
    <w:rsid w:val="00AF47B8"/>
    <w:rsid w:val="00AF7F94"/>
    <w:rsid w:val="00B53250"/>
    <w:rsid w:val="00B638E7"/>
    <w:rsid w:val="00B74F6D"/>
    <w:rsid w:val="00BC26A9"/>
    <w:rsid w:val="00BC4B3C"/>
    <w:rsid w:val="00C139CA"/>
    <w:rsid w:val="00C2586A"/>
    <w:rsid w:val="00C25E3E"/>
    <w:rsid w:val="00C537A0"/>
    <w:rsid w:val="00C814F9"/>
    <w:rsid w:val="00CD5BEC"/>
    <w:rsid w:val="00CD6FC9"/>
    <w:rsid w:val="00D159E7"/>
    <w:rsid w:val="00D23A14"/>
    <w:rsid w:val="00D415D5"/>
    <w:rsid w:val="00D834B2"/>
    <w:rsid w:val="00D94967"/>
    <w:rsid w:val="00DA27C6"/>
    <w:rsid w:val="00E06B2E"/>
    <w:rsid w:val="00E34A7A"/>
    <w:rsid w:val="00E45802"/>
    <w:rsid w:val="00E745DD"/>
    <w:rsid w:val="00E75F0C"/>
    <w:rsid w:val="00E83FB9"/>
    <w:rsid w:val="00E976C1"/>
    <w:rsid w:val="00EC71C3"/>
    <w:rsid w:val="00ED7D6E"/>
    <w:rsid w:val="00EE0544"/>
    <w:rsid w:val="00EE1191"/>
    <w:rsid w:val="00F21681"/>
    <w:rsid w:val="00F21F67"/>
    <w:rsid w:val="00F67B1E"/>
    <w:rsid w:val="00FC209A"/>
    <w:rsid w:val="00FE76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87DA386"/>
  <w15:chartTrackingRefBased/>
  <w15:docId w15:val="{30099F3E-FB97-40C8-A576-FB506C66CA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53250"/>
    <w:pPr>
      <w:spacing w:after="0"/>
    </w:pPr>
    <w:rPr>
      <w:rFonts w:ascii="Open Sans" w:hAnsi="Open Sans"/>
      <w:color w:val="595959" w:themeColor="text1" w:themeTint="A6"/>
    </w:rPr>
  </w:style>
  <w:style w:type="paragraph" w:styleId="Heading1">
    <w:name w:val="heading 1"/>
    <w:basedOn w:val="Normal"/>
    <w:next w:val="Normal"/>
    <w:link w:val="Heading1Char"/>
    <w:uiPriority w:val="9"/>
    <w:qFormat/>
    <w:rsid w:val="00E83FB9"/>
    <w:pPr>
      <w:keepNext/>
      <w:keepLines/>
      <w:numPr>
        <w:numId w:val="13"/>
      </w:numPr>
      <w:spacing w:before="480" w:after="240"/>
      <w:outlineLvl w:val="0"/>
    </w:pPr>
    <w:rPr>
      <w:rFonts w:eastAsiaTheme="majorEastAsia" w:cstheme="majorBidi"/>
      <w:b/>
      <w:color w:val="038C73"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83FB9"/>
    <w:pPr>
      <w:keepNext/>
      <w:keepLines/>
      <w:numPr>
        <w:ilvl w:val="1"/>
        <w:numId w:val="10"/>
      </w:numPr>
      <w:spacing w:before="360" w:after="120" w:line="240" w:lineRule="auto"/>
      <w:outlineLvl w:val="1"/>
    </w:pPr>
    <w:rPr>
      <w:rFonts w:eastAsiaTheme="majorEastAsia" w:cstheme="majorBidi"/>
      <w:b/>
      <w:color w:val="058C73"/>
      <w:sz w:val="24"/>
      <w:szCs w:val="26"/>
    </w:rPr>
  </w:style>
  <w:style w:type="paragraph" w:styleId="Heading3">
    <w:name w:val="heading 3"/>
    <w:basedOn w:val="Heading2"/>
    <w:next w:val="Normal"/>
    <w:link w:val="Heading3Char"/>
    <w:uiPriority w:val="9"/>
    <w:unhideWhenUsed/>
    <w:qFormat/>
    <w:rsid w:val="00E83FB9"/>
    <w:pPr>
      <w:numPr>
        <w:ilvl w:val="2"/>
        <w:numId w:val="13"/>
      </w:numPr>
      <w:spacing w:before="40"/>
      <w:outlineLvl w:val="2"/>
    </w:pPr>
    <w:rPr>
      <w:sz w:val="22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51077F"/>
    <w:pPr>
      <w:spacing w:before="240" w:line="240" w:lineRule="auto"/>
      <w:contextualSpacing/>
    </w:pPr>
    <w:rPr>
      <w:rFonts w:eastAsiaTheme="majorEastAsia" w:cstheme="majorBidi"/>
      <w:color w:val="038C73"/>
      <w:spacing w:val="-10"/>
      <w:kern w:val="28"/>
      <w:sz w:val="48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1077F"/>
    <w:rPr>
      <w:rFonts w:ascii="Open Sans" w:eastAsiaTheme="majorEastAsia" w:hAnsi="Open Sans" w:cstheme="majorBidi"/>
      <w:color w:val="038C73"/>
      <w:spacing w:val="-10"/>
      <w:kern w:val="28"/>
      <w:sz w:val="48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1077F"/>
    <w:pPr>
      <w:numPr>
        <w:ilvl w:val="1"/>
      </w:numPr>
      <w:spacing w:after="360"/>
    </w:pPr>
    <w:rPr>
      <w:rFonts w:eastAsiaTheme="minorEastAsia"/>
      <w:b/>
      <w:color w:val="5A5A5A" w:themeColor="text1" w:themeTint="A5"/>
      <w:spacing w:val="15"/>
      <w:sz w:val="32"/>
    </w:rPr>
  </w:style>
  <w:style w:type="character" w:customStyle="1" w:styleId="SubtitleChar">
    <w:name w:val="Subtitle Char"/>
    <w:basedOn w:val="DefaultParagraphFont"/>
    <w:link w:val="Subtitle"/>
    <w:uiPriority w:val="11"/>
    <w:rsid w:val="0051077F"/>
    <w:rPr>
      <w:rFonts w:ascii="Open Sans" w:eastAsiaTheme="minorEastAsia" w:hAnsi="Open Sans"/>
      <w:b/>
      <w:color w:val="5A5A5A" w:themeColor="text1" w:themeTint="A5"/>
      <w:spacing w:val="15"/>
      <w:sz w:val="32"/>
    </w:rPr>
  </w:style>
  <w:style w:type="character" w:customStyle="1" w:styleId="Heading1Char">
    <w:name w:val="Heading 1 Char"/>
    <w:basedOn w:val="DefaultParagraphFont"/>
    <w:link w:val="Heading1"/>
    <w:uiPriority w:val="9"/>
    <w:rsid w:val="00D834B2"/>
    <w:rPr>
      <w:rFonts w:ascii="Open Sans" w:eastAsiaTheme="majorEastAsia" w:hAnsi="Open Sans" w:cstheme="majorBidi"/>
      <w:b/>
      <w:color w:val="038C73"/>
      <w:sz w:val="28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E83FB9"/>
    <w:rPr>
      <w:rFonts w:ascii="Open Sans" w:eastAsiaTheme="majorEastAsia" w:hAnsi="Open Sans" w:cstheme="majorBidi"/>
      <w:b/>
      <w:color w:val="058C73"/>
      <w:sz w:val="24"/>
      <w:szCs w:val="26"/>
    </w:rPr>
  </w:style>
  <w:style w:type="paragraph" w:styleId="ListParagraph">
    <w:name w:val="List Paragraph"/>
    <w:basedOn w:val="Normal"/>
    <w:uiPriority w:val="34"/>
    <w:qFormat/>
    <w:rsid w:val="00DA27C6"/>
    <w:pPr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E83FB9"/>
    <w:rPr>
      <w:rFonts w:ascii="Open Sans" w:eastAsiaTheme="majorEastAsia" w:hAnsi="Open Sans" w:cstheme="majorBidi"/>
      <w:b/>
      <w:color w:val="058C73"/>
      <w:szCs w:val="24"/>
    </w:rPr>
  </w:style>
  <w:style w:type="paragraph" w:styleId="Header">
    <w:name w:val="header"/>
    <w:basedOn w:val="Normal"/>
    <w:link w:val="HeaderChar"/>
    <w:uiPriority w:val="99"/>
    <w:unhideWhenUsed/>
    <w:rsid w:val="00C814F9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814F9"/>
    <w:rPr>
      <w:rFonts w:ascii="Open Sans" w:hAnsi="Open Sans"/>
      <w:color w:val="595959" w:themeColor="text1" w:themeTint="A6"/>
    </w:rPr>
  </w:style>
  <w:style w:type="paragraph" w:styleId="Footer">
    <w:name w:val="footer"/>
    <w:basedOn w:val="Normal"/>
    <w:link w:val="FooterChar"/>
    <w:uiPriority w:val="99"/>
    <w:unhideWhenUsed/>
    <w:rsid w:val="00C814F9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814F9"/>
    <w:rPr>
      <w:rFonts w:ascii="Open Sans" w:hAnsi="Open Sans"/>
      <w:color w:val="595959" w:themeColor="text1" w:themeTint="A6"/>
    </w:rPr>
  </w:style>
  <w:style w:type="paragraph" w:styleId="Revision">
    <w:name w:val="Revision"/>
    <w:hidden/>
    <w:uiPriority w:val="99"/>
    <w:semiHidden/>
    <w:rsid w:val="00516B75"/>
    <w:pPr>
      <w:spacing w:after="0" w:line="240" w:lineRule="auto"/>
    </w:pPr>
    <w:rPr>
      <w:rFonts w:ascii="Open Sans" w:hAnsi="Open Sans"/>
      <w:color w:val="595959" w:themeColor="text1" w:themeTint="A6"/>
    </w:rPr>
  </w:style>
  <w:style w:type="character" w:styleId="CommentReference">
    <w:name w:val="annotation reference"/>
    <w:basedOn w:val="DefaultParagraphFont"/>
    <w:uiPriority w:val="99"/>
    <w:semiHidden/>
    <w:unhideWhenUsed/>
    <w:rsid w:val="00A3422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A3422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A34227"/>
    <w:rPr>
      <w:rFonts w:ascii="Open Sans" w:hAnsi="Open Sans"/>
      <w:color w:val="595959" w:themeColor="text1" w:themeTint="A6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3422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34227"/>
    <w:rPr>
      <w:rFonts w:ascii="Open Sans" w:hAnsi="Open Sans"/>
      <w:b/>
      <w:bCs/>
      <w:color w:val="595959" w:themeColor="text1" w:themeTint="A6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22515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669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518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849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515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032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B56EB2A-01CE-45AA-9FF6-77E0643FE08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</TotalTime>
  <Pages>3</Pages>
  <Words>774</Words>
  <Characters>4883</Characters>
  <Application>Microsoft Office Word</Application>
  <DocSecurity>0</DocSecurity>
  <Lines>348</Lines>
  <Paragraphs>17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ron McMeekin</dc:creator>
  <cp:keywords/>
  <dc:description/>
  <cp:lastModifiedBy>Amy Currie</cp:lastModifiedBy>
  <cp:revision>14</cp:revision>
  <dcterms:created xsi:type="dcterms:W3CDTF">2025-03-27T13:47:00Z</dcterms:created>
  <dcterms:modified xsi:type="dcterms:W3CDTF">2025-06-06T10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6daf1652f6cff58cac7317955d4f4d370cd3c7e9e0d1c1bb1daf95efd26d078</vt:lpwstr>
  </property>
</Properties>
</file>